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BE4D5" w:themeColor="accent2" w:themeTint="33"/>
  <w:body>
    <w:p w14:paraId="7492B250" w14:textId="276891DB" w:rsidR="00A52061" w:rsidRPr="00537168" w:rsidRDefault="00A52061" w:rsidP="008B30EF">
      <w:pPr>
        <w:jc w:val="center"/>
        <w:rPr>
          <w:rFonts w:ascii="Times New Roman" w:hAnsi="Times New Roman" w:cs="Times New Roman"/>
          <w:b/>
          <w:color w:val="C00000"/>
          <w:sz w:val="24"/>
          <w:szCs w:val="24"/>
        </w:rPr>
      </w:pPr>
      <w:r w:rsidRPr="00537168">
        <w:rPr>
          <w:rFonts w:ascii="Times New Roman" w:hAnsi="Times New Roman" w:cs="Times New Roman"/>
          <w:b/>
          <w:color w:val="C00000"/>
          <w:sz w:val="24"/>
          <w:szCs w:val="24"/>
        </w:rPr>
        <w:t xml:space="preserve">Protocol template </w:t>
      </w:r>
    </w:p>
    <w:p w14:paraId="790EB448" w14:textId="77777777" w:rsidR="00CD092E" w:rsidRPr="00537168" w:rsidRDefault="00CD092E" w:rsidP="00CD092E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DF4A444" w14:textId="5B5578F8" w:rsidR="00870939" w:rsidRPr="00537168" w:rsidRDefault="00870939" w:rsidP="00CD092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37168">
        <w:rPr>
          <w:rFonts w:ascii="Times New Roman" w:hAnsi="Times New Roman" w:cs="Times New Roman"/>
          <w:b/>
          <w:sz w:val="24"/>
          <w:szCs w:val="24"/>
        </w:rPr>
        <w:t>TITLE OF THE PROPOSAL</w:t>
      </w:r>
    </w:p>
    <w:p w14:paraId="6225EBD4" w14:textId="615474E5" w:rsidR="008B30EF" w:rsidRPr="00537168" w:rsidRDefault="008B30EF" w:rsidP="008B30EF">
      <w:pPr>
        <w:jc w:val="center"/>
        <w:rPr>
          <w:rFonts w:ascii="Times New Roman" w:hAnsi="Times New Roman" w:cs="Times New Roman"/>
          <w:sz w:val="24"/>
          <w:szCs w:val="24"/>
        </w:rPr>
      </w:pPr>
      <w:r w:rsidRPr="00537168">
        <w:rPr>
          <w:rFonts w:ascii="Times New Roman" w:hAnsi="Times New Roman" w:cs="Times New Roman"/>
          <w:sz w:val="24"/>
          <w:szCs w:val="24"/>
        </w:rPr>
        <w:t>PhD Proposal Submitted to</w:t>
      </w:r>
    </w:p>
    <w:p w14:paraId="04B5E047" w14:textId="7C8CAE00" w:rsidR="008B30EF" w:rsidRPr="00537168" w:rsidRDefault="003D2CCF" w:rsidP="00CA018D">
      <w:pPr>
        <w:jc w:val="center"/>
        <w:rPr>
          <w:rFonts w:ascii="Times New Roman" w:hAnsi="Times New Roman" w:cs="Times New Roman"/>
          <w:sz w:val="24"/>
          <w:szCs w:val="24"/>
        </w:rPr>
      </w:pPr>
      <w:r w:rsidRPr="00537168">
        <w:rPr>
          <w:rFonts w:ascii="Times New Roman" w:hAnsi="Times New Roman" w:cs="Times New Roman"/>
          <w:noProof/>
          <w:sz w:val="24"/>
          <w:szCs w:val="24"/>
          <w:lang w:val="en-US" w:eastAsia="en-US" w:bidi="kn-IN"/>
        </w:rPr>
        <w:drawing>
          <wp:inline distT="0" distB="0" distL="0" distR="0" wp14:anchorId="3BFC2D83" wp14:editId="1700FA24">
            <wp:extent cx="3318172" cy="941554"/>
            <wp:effectExtent l="0" t="0" r="0" b="0"/>
            <wp:docPr id="6" name="Picture 6" descr="https://manipal.edu/content/dam/manipal/mu/mcops-manipal/Images_new/mahe-header-color-final.png.transform/manipal-edu-transform-width-height-305px/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anipal.edu/content/dam/manipal/mu/mcops-manipal/Images_new/mahe-header-color-final.png.transform/manipal-edu-transform-width-height-305px/image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125" b="9864"/>
                    <a:stretch/>
                  </pic:blipFill>
                  <pic:spPr bwMode="auto">
                    <a:xfrm>
                      <a:off x="0" y="0"/>
                      <a:ext cx="3361633" cy="953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4BE325" w14:textId="6BBC92BA" w:rsidR="008B30EF" w:rsidRPr="00537168" w:rsidRDefault="008B30EF" w:rsidP="008B30E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C55DD56" w14:textId="0B79C91D" w:rsidR="008B30EF" w:rsidRPr="00537168" w:rsidRDefault="008B30EF" w:rsidP="008B30EF">
      <w:pPr>
        <w:jc w:val="center"/>
        <w:rPr>
          <w:rFonts w:ascii="Times New Roman" w:hAnsi="Times New Roman" w:cs="Times New Roman"/>
          <w:sz w:val="24"/>
          <w:szCs w:val="24"/>
        </w:rPr>
      </w:pPr>
      <w:r w:rsidRPr="00537168">
        <w:rPr>
          <w:rFonts w:ascii="Times New Roman" w:hAnsi="Times New Roman" w:cs="Times New Roman"/>
          <w:sz w:val="24"/>
          <w:szCs w:val="24"/>
        </w:rPr>
        <w:t>By</w:t>
      </w:r>
    </w:p>
    <w:p w14:paraId="5B5AEE24" w14:textId="1EB15DB1" w:rsidR="008B30EF" w:rsidRPr="00537168" w:rsidRDefault="008B30EF" w:rsidP="0087093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37168">
        <w:rPr>
          <w:rFonts w:ascii="Times New Roman" w:hAnsi="Times New Roman" w:cs="Times New Roman"/>
          <w:b/>
          <w:sz w:val="24"/>
          <w:szCs w:val="24"/>
        </w:rPr>
        <w:t xml:space="preserve">Name of the </w:t>
      </w:r>
      <w:r w:rsidR="003E3267">
        <w:rPr>
          <w:rFonts w:ascii="Times New Roman" w:hAnsi="Times New Roman" w:cs="Times New Roman"/>
          <w:b/>
          <w:sz w:val="24"/>
          <w:szCs w:val="24"/>
        </w:rPr>
        <w:t>PhD scholar</w:t>
      </w:r>
    </w:p>
    <w:p w14:paraId="32A38934" w14:textId="09A78CB7" w:rsidR="00537168" w:rsidRPr="00537168" w:rsidRDefault="008B30EF" w:rsidP="0087093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37168">
        <w:rPr>
          <w:rFonts w:ascii="Times New Roman" w:hAnsi="Times New Roman" w:cs="Times New Roman"/>
          <w:b/>
          <w:sz w:val="24"/>
          <w:szCs w:val="24"/>
        </w:rPr>
        <w:t>Designation</w:t>
      </w:r>
    </w:p>
    <w:p w14:paraId="2256666A" w14:textId="5F3FEE3D" w:rsidR="008B30EF" w:rsidRPr="00537168" w:rsidRDefault="00870939" w:rsidP="0087093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37168">
        <w:rPr>
          <w:rFonts w:ascii="Times New Roman" w:hAnsi="Times New Roman" w:cs="Times New Roman"/>
          <w:b/>
          <w:sz w:val="24"/>
          <w:szCs w:val="24"/>
        </w:rPr>
        <w:t>Registration number</w:t>
      </w:r>
    </w:p>
    <w:p w14:paraId="029C1330" w14:textId="060246BF" w:rsidR="008B30EF" w:rsidRPr="00537168" w:rsidRDefault="008B30EF" w:rsidP="0087093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37168">
        <w:rPr>
          <w:rFonts w:ascii="Times New Roman" w:hAnsi="Times New Roman" w:cs="Times New Roman"/>
          <w:b/>
          <w:sz w:val="24"/>
          <w:szCs w:val="24"/>
        </w:rPr>
        <w:t>Department</w:t>
      </w:r>
    </w:p>
    <w:p w14:paraId="2060AECF" w14:textId="76512F9F" w:rsidR="008B30EF" w:rsidRPr="00537168" w:rsidRDefault="008B30EF" w:rsidP="0087093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37168">
        <w:rPr>
          <w:rFonts w:ascii="Times New Roman" w:hAnsi="Times New Roman" w:cs="Times New Roman"/>
          <w:b/>
          <w:sz w:val="24"/>
          <w:szCs w:val="24"/>
        </w:rPr>
        <w:t>Institution/Organization, Place</w:t>
      </w:r>
    </w:p>
    <w:p w14:paraId="239CD5E2" w14:textId="5AAFE44E" w:rsidR="008B30EF" w:rsidRPr="00537168" w:rsidRDefault="008B30EF" w:rsidP="008B30E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8D65E1A" w14:textId="12C6E79E" w:rsidR="00870939" w:rsidRPr="00537168" w:rsidRDefault="00870939" w:rsidP="008B30E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3B0534A" w14:textId="77777777" w:rsidR="008F0E25" w:rsidRPr="00537168" w:rsidRDefault="008F0E25" w:rsidP="008B30E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11FD09C" w14:textId="33100BAA" w:rsidR="008B30EF" w:rsidRPr="00537168" w:rsidRDefault="008B30EF" w:rsidP="008B30EF">
      <w:pPr>
        <w:jc w:val="center"/>
        <w:rPr>
          <w:rFonts w:ascii="Times New Roman" w:hAnsi="Times New Roman" w:cs="Times New Roman"/>
          <w:sz w:val="24"/>
          <w:szCs w:val="24"/>
        </w:rPr>
      </w:pPr>
      <w:r w:rsidRPr="00537168">
        <w:rPr>
          <w:rFonts w:ascii="Times New Roman" w:hAnsi="Times New Roman" w:cs="Times New Roman"/>
          <w:sz w:val="24"/>
          <w:szCs w:val="24"/>
        </w:rPr>
        <w:t>Under the Supervision of</w:t>
      </w:r>
    </w:p>
    <w:p w14:paraId="099C45A3" w14:textId="4E78353E" w:rsidR="008B30EF" w:rsidRPr="00537168" w:rsidRDefault="008B30EF" w:rsidP="0087093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37168">
        <w:rPr>
          <w:rFonts w:ascii="Times New Roman" w:hAnsi="Times New Roman" w:cs="Times New Roman"/>
          <w:b/>
          <w:sz w:val="24"/>
          <w:szCs w:val="24"/>
        </w:rPr>
        <w:t xml:space="preserve">Name of the Supervisor with Address </w:t>
      </w:r>
    </w:p>
    <w:p w14:paraId="749F72FF" w14:textId="5D033A61" w:rsidR="008F0E25" w:rsidRPr="00537168" w:rsidRDefault="008F0E25" w:rsidP="0087093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FE38AF4" w14:textId="77777777" w:rsidR="008F0E25" w:rsidRPr="00537168" w:rsidRDefault="008F0E25" w:rsidP="0087093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C4313FE" w14:textId="77777777" w:rsidR="008F0E25" w:rsidRPr="00537168" w:rsidRDefault="008F0E25" w:rsidP="0087093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5A8DF03" w14:textId="5FF84D50" w:rsidR="008B30EF" w:rsidRPr="00537168" w:rsidRDefault="008B30EF" w:rsidP="0087093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537168">
        <w:rPr>
          <w:rFonts w:ascii="Times New Roman" w:hAnsi="Times New Roman" w:cs="Times New Roman"/>
          <w:b/>
          <w:sz w:val="24"/>
          <w:szCs w:val="24"/>
        </w:rPr>
        <w:t>Name of the Co-Supervisor</w:t>
      </w:r>
      <w:r w:rsidR="00870939" w:rsidRPr="00537168">
        <w:rPr>
          <w:rFonts w:ascii="Times New Roman" w:hAnsi="Times New Roman" w:cs="Times New Roman"/>
          <w:b/>
          <w:sz w:val="24"/>
          <w:szCs w:val="24"/>
        </w:rPr>
        <w:t>/s</w:t>
      </w:r>
      <w:r w:rsidRPr="00537168">
        <w:rPr>
          <w:rFonts w:ascii="Times New Roman" w:hAnsi="Times New Roman" w:cs="Times New Roman"/>
          <w:b/>
          <w:sz w:val="24"/>
          <w:szCs w:val="24"/>
        </w:rPr>
        <w:t xml:space="preserve"> with Address</w:t>
      </w:r>
    </w:p>
    <w:p w14:paraId="2F90FDF0" w14:textId="686AA6C5" w:rsidR="008B30EF" w:rsidRPr="00537168" w:rsidRDefault="008B30EF" w:rsidP="008B30E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E8CB173" w14:textId="56807978" w:rsidR="008B30EF" w:rsidRPr="00537168" w:rsidRDefault="008B30EF" w:rsidP="008B30E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9C0D1A1" w14:textId="6462E351" w:rsidR="008B30EF" w:rsidRPr="00537168" w:rsidRDefault="008B30EF" w:rsidP="008B30E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0B797EE" w14:textId="5E4C68D0" w:rsidR="008F0E25" w:rsidRPr="00537168" w:rsidRDefault="008F0E25" w:rsidP="008B30E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45DEE39" w14:textId="1288C173" w:rsidR="008F0E25" w:rsidRPr="00537168" w:rsidRDefault="008F0E25" w:rsidP="008B30E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1DCFFBF" w14:textId="67348F09" w:rsidR="008B30EF" w:rsidRPr="00537168" w:rsidRDefault="008B30EF" w:rsidP="008F0E2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37168">
        <w:rPr>
          <w:rFonts w:ascii="Times New Roman" w:hAnsi="Times New Roman" w:cs="Times New Roman"/>
          <w:b/>
          <w:sz w:val="24"/>
          <w:szCs w:val="24"/>
        </w:rPr>
        <w:t xml:space="preserve">Department </w:t>
      </w:r>
    </w:p>
    <w:p w14:paraId="66603C83" w14:textId="2E421C48" w:rsidR="008B30EF" w:rsidRPr="00537168" w:rsidRDefault="008B30EF" w:rsidP="008F0E2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37168">
        <w:rPr>
          <w:rFonts w:ascii="Times New Roman" w:hAnsi="Times New Roman" w:cs="Times New Roman"/>
          <w:b/>
          <w:sz w:val="24"/>
          <w:szCs w:val="24"/>
        </w:rPr>
        <w:t>Organization</w:t>
      </w:r>
    </w:p>
    <w:p w14:paraId="3943CE7F" w14:textId="045BE257" w:rsidR="00AF243B" w:rsidRPr="00537168" w:rsidRDefault="00AF243B">
      <w:pPr>
        <w:rPr>
          <w:rFonts w:ascii="Times New Roman" w:hAnsi="Times New Roman" w:cs="Times New Roman"/>
          <w:sz w:val="24"/>
          <w:szCs w:val="24"/>
        </w:rPr>
      </w:pPr>
      <w:r w:rsidRPr="00537168">
        <w:rPr>
          <w:rFonts w:ascii="Times New Roman" w:hAnsi="Times New Roman" w:cs="Times New Roman"/>
          <w:sz w:val="24"/>
          <w:szCs w:val="24"/>
        </w:rPr>
        <w:br w:type="page"/>
      </w:r>
    </w:p>
    <w:p w14:paraId="4B1F54A8" w14:textId="77777777" w:rsidR="00D86A8D" w:rsidRPr="00537168" w:rsidRDefault="00D86A8D" w:rsidP="00CD092E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</w:pPr>
      <w:r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lastRenderedPageBreak/>
        <w:t>Introduction</w:t>
      </w:r>
    </w:p>
    <w:p w14:paraId="0BFF8C39" w14:textId="77777777" w:rsidR="00D86A8D" w:rsidRPr="00537168" w:rsidRDefault="00D86A8D" w:rsidP="00CD092E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</w:pPr>
      <w:r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>Literature Review</w:t>
      </w:r>
    </w:p>
    <w:p w14:paraId="65B31C5B" w14:textId="77777777" w:rsidR="00D86A8D" w:rsidRPr="00537168" w:rsidRDefault="00D86A8D" w:rsidP="00CD092E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</w:pPr>
      <w:r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>Research Gaps identified</w:t>
      </w:r>
    </w:p>
    <w:p w14:paraId="2353AAFF" w14:textId="77777777" w:rsidR="00D86A8D" w:rsidRPr="00537168" w:rsidRDefault="00D86A8D" w:rsidP="00CD092E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</w:pPr>
      <w:r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>Objectives</w:t>
      </w:r>
    </w:p>
    <w:p w14:paraId="5BD3CD9B" w14:textId="77777777" w:rsidR="00D86A8D" w:rsidRPr="00537168" w:rsidRDefault="00D86A8D" w:rsidP="00CD092E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</w:pPr>
      <w:r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>Detailed Methodology</w:t>
      </w:r>
    </w:p>
    <w:p w14:paraId="67838C65" w14:textId="77777777" w:rsidR="00D86A8D" w:rsidRPr="00537168" w:rsidRDefault="00D86A8D" w:rsidP="00CD092E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</w:pPr>
      <w:r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>Expected outcome</w:t>
      </w:r>
    </w:p>
    <w:p w14:paraId="3CADFDC5" w14:textId="1BB8515C" w:rsidR="00D86A8D" w:rsidRPr="00537168" w:rsidRDefault="00D86A8D" w:rsidP="00CD092E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</w:pPr>
      <w:r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>Importance of proposed research investigation</w:t>
      </w:r>
      <w:r w:rsidR="005214CC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 xml:space="preserve"> and mention the link to relevant SDG</w:t>
      </w:r>
      <w:bookmarkStart w:id="0" w:name="_GoBack"/>
      <w:bookmarkEnd w:id="0"/>
    </w:p>
    <w:p w14:paraId="79ED4ACD" w14:textId="112CBD20" w:rsidR="00D86A8D" w:rsidRPr="00537168" w:rsidRDefault="00D86A8D" w:rsidP="00CD092E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</w:pPr>
      <w:r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>Research Time plan</w:t>
      </w:r>
      <w:r w:rsidR="00C62FB6"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 xml:space="preserve"> </w:t>
      </w:r>
      <w:r w:rsidR="00C62FB6" w:rsidRPr="00537168">
        <w:rPr>
          <w:rFonts w:ascii="Times New Roman" w:eastAsia="Times New Roman" w:hAnsi="Times New Roman" w:cs="Times New Roman"/>
          <w:color w:val="0070C0"/>
          <w:w w:val="109"/>
          <w:sz w:val="24"/>
          <w:szCs w:val="24"/>
          <w:lang w:val="en-US"/>
        </w:rPr>
        <w:t>(</w:t>
      </w:r>
      <w:r w:rsidR="001E0DE1" w:rsidRPr="00537168">
        <w:rPr>
          <w:rFonts w:ascii="Times New Roman" w:eastAsia="Times New Roman" w:hAnsi="Times New Roman" w:cs="Times New Roman"/>
          <w:i/>
          <w:color w:val="0070C0"/>
          <w:w w:val="109"/>
          <w:sz w:val="24"/>
          <w:szCs w:val="24"/>
          <w:lang w:val="en-US"/>
        </w:rPr>
        <w:t>Please r</w:t>
      </w:r>
      <w:r w:rsidR="00C62FB6" w:rsidRPr="00537168">
        <w:rPr>
          <w:rFonts w:ascii="Times New Roman" w:eastAsia="Times New Roman" w:hAnsi="Times New Roman" w:cs="Times New Roman"/>
          <w:i/>
          <w:color w:val="0070C0"/>
          <w:w w:val="109"/>
          <w:sz w:val="24"/>
          <w:szCs w:val="24"/>
          <w:lang w:val="en-US"/>
        </w:rPr>
        <w:t xml:space="preserve">efer </w:t>
      </w:r>
      <w:r w:rsidR="001E0DE1" w:rsidRPr="00537168">
        <w:rPr>
          <w:rFonts w:ascii="Times New Roman" w:eastAsia="Times New Roman" w:hAnsi="Times New Roman" w:cs="Times New Roman"/>
          <w:i/>
          <w:color w:val="0070C0"/>
          <w:w w:val="109"/>
          <w:sz w:val="24"/>
          <w:szCs w:val="24"/>
          <w:lang w:val="en-US"/>
        </w:rPr>
        <w:t xml:space="preserve">the </w:t>
      </w:r>
      <w:r w:rsidR="00C62FB6" w:rsidRPr="00537168">
        <w:rPr>
          <w:rFonts w:ascii="Times New Roman" w:eastAsia="Times New Roman" w:hAnsi="Times New Roman" w:cs="Times New Roman"/>
          <w:i/>
          <w:color w:val="0070C0"/>
          <w:w w:val="109"/>
          <w:sz w:val="24"/>
          <w:szCs w:val="24"/>
          <w:lang w:val="en-US"/>
        </w:rPr>
        <w:t xml:space="preserve">template </w:t>
      </w:r>
      <w:r w:rsidR="001E0DE1" w:rsidRPr="00537168">
        <w:rPr>
          <w:rFonts w:ascii="Times New Roman" w:eastAsia="Times New Roman" w:hAnsi="Times New Roman" w:cs="Times New Roman"/>
          <w:i/>
          <w:color w:val="0070C0"/>
          <w:w w:val="109"/>
          <w:sz w:val="24"/>
          <w:szCs w:val="24"/>
          <w:lang w:val="en-US"/>
        </w:rPr>
        <w:t xml:space="preserve">given </w:t>
      </w:r>
      <w:r w:rsidR="00C62FB6" w:rsidRPr="00537168">
        <w:rPr>
          <w:rFonts w:ascii="Times New Roman" w:eastAsia="Times New Roman" w:hAnsi="Times New Roman" w:cs="Times New Roman"/>
          <w:i/>
          <w:color w:val="0070C0"/>
          <w:w w:val="109"/>
          <w:sz w:val="24"/>
          <w:szCs w:val="24"/>
          <w:lang w:val="en-US"/>
        </w:rPr>
        <w:t>below</w:t>
      </w:r>
      <w:r w:rsidR="00056DF0"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>)</w:t>
      </w:r>
    </w:p>
    <w:p w14:paraId="1F5B8B51" w14:textId="77777777" w:rsidR="00D86A8D" w:rsidRPr="00537168" w:rsidRDefault="00D86A8D" w:rsidP="00CD092E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</w:pPr>
      <w:r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>Pilot study / Preliminary work done</w:t>
      </w:r>
    </w:p>
    <w:p w14:paraId="15FC6B2F" w14:textId="4C0D29A0" w:rsidR="00D86A8D" w:rsidRPr="00537168" w:rsidRDefault="00D86A8D" w:rsidP="00CD092E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</w:pPr>
      <w:r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 xml:space="preserve">Details of </w:t>
      </w:r>
      <w:r w:rsidR="005E370D"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>e</w:t>
      </w:r>
      <w:r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>xpenses and source of funding (detailed break-up of research related expenses for consumables/software/equipment/travel etc. to be given along with details of source of funding. If the study does not require funding, same to be mentioned with justification. Scholarships/fellowships awar</w:t>
      </w:r>
      <w:r w:rsidR="00FF251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 xml:space="preserve">ded to the candidate should NOT </w:t>
      </w:r>
      <w:r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>be mentioned under research related expenses mentioned above.</w:t>
      </w:r>
      <w:r w:rsidR="005E370D"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 xml:space="preserve"> </w:t>
      </w:r>
      <w:r w:rsidR="005E370D" w:rsidRPr="00537168">
        <w:rPr>
          <w:rFonts w:ascii="Times New Roman" w:eastAsia="Times New Roman" w:hAnsi="Times New Roman" w:cs="Times New Roman"/>
          <w:color w:val="0070C0"/>
          <w:w w:val="109"/>
          <w:sz w:val="24"/>
          <w:szCs w:val="24"/>
          <w:lang w:val="en-US"/>
        </w:rPr>
        <w:t>(</w:t>
      </w:r>
      <w:r w:rsidR="005E370D" w:rsidRPr="00537168">
        <w:rPr>
          <w:rFonts w:ascii="Times New Roman" w:eastAsia="Times New Roman" w:hAnsi="Times New Roman" w:cs="Times New Roman"/>
          <w:i/>
          <w:color w:val="0070C0"/>
          <w:w w:val="109"/>
          <w:sz w:val="24"/>
          <w:szCs w:val="24"/>
          <w:lang w:val="en-US"/>
        </w:rPr>
        <w:t>Please refer the template given below</w:t>
      </w:r>
      <w:r w:rsidR="005E370D" w:rsidRPr="00537168">
        <w:rPr>
          <w:rFonts w:ascii="Times New Roman" w:eastAsia="Times New Roman" w:hAnsi="Times New Roman" w:cs="Times New Roman"/>
          <w:color w:val="0070C0"/>
          <w:w w:val="109"/>
          <w:sz w:val="24"/>
          <w:szCs w:val="24"/>
          <w:lang w:val="en-US"/>
        </w:rPr>
        <w:t>)</w:t>
      </w:r>
    </w:p>
    <w:p w14:paraId="0FA8ABDD" w14:textId="5CB3A3D9" w:rsidR="00D86A8D" w:rsidRPr="00FF2518" w:rsidRDefault="00D86A8D" w:rsidP="00CD092E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eastAsia="Times New Roman" w:hAnsi="Times New Roman" w:cs="Times New Roman"/>
          <w:color w:val="auto"/>
          <w:w w:val="109"/>
          <w:sz w:val="24"/>
          <w:szCs w:val="24"/>
          <w:lang w:val="en-US"/>
        </w:rPr>
      </w:pPr>
      <w:r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>References</w:t>
      </w:r>
      <w:r w:rsidR="001E0DE1"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 xml:space="preserve">: </w:t>
      </w:r>
      <w:r w:rsidR="001E0DE1" w:rsidRPr="00FF2518">
        <w:rPr>
          <w:rFonts w:ascii="Times New Roman" w:hAnsi="Times New Roman" w:cs="Times New Roman"/>
          <w:bCs/>
          <w:color w:val="auto"/>
          <w:sz w:val="24"/>
          <w:szCs w:val="24"/>
        </w:rPr>
        <w:t>Vancouver or Harvard or APA style etc., as recommended by DAC. Referencing should be uniform throughout the protocol.</w:t>
      </w:r>
    </w:p>
    <w:p w14:paraId="54D60331" w14:textId="509A5B5B" w:rsidR="00D86A8D" w:rsidRPr="00537168" w:rsidRDefault="00D86A8D" w:rsidP="00CD092E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</w:pPr>
      <w:r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>Course work details suggested by DAC with credits</w:t>
      </w:r>
      <w:r w:rsidR="00C62FB6"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 xml:space="preserve"> </w:t>
      </w:r>
      <w:r w:rsidR="001E0DE1" w:rsidRPr="00537168">
        <w:rPr>
          <w:rFonts w:ascii="Times New Roman" w:eastAsia="Times New Roman" w:hAnsi="Times New Roman" w:cs="Times New Roman"/>
          <w:color w:val="0070C0"/>
          <w:w w:val="109"/>
          <w:sz w:val="24"/>
          <w:szCs w:val="24"/>
          <w:lang w:val="en-US"/>
        </w:rPr>
        <w:t>(Please</w:t>
      </w:r>
      <w:r w:rsidR="001E0DE1" w:rsidRPr="00537168">
        <w:rPr>
          <w:rFonts w:ascii="Times New Roman" w:eastAsia="Times New Roman" w:hAnsi="Times New Roman" w:cs="Times New Roman"/>
          <w:i/>
          <w:color w:val="0070C0"/>
          <w:w w:val="109"/>
          <w:sz w:val="24"/>
          <w:szCs w:val="24"/>
          <w:lang w:val="en-US"/>
        </w:rPr>
        <w:t xml:space="preserve"> refer the template given below</w:t>
      </w:r>
      <w:r w:rsidR="00C62FB6" w:rsidRPr="00537168">
        <w:rPr>
          <w:rFonts w:ascii="Times New Roman" w:eastAsia="Times New Roman" w:hAnsi="Times New Roman" w:cs="Times New Roman"/>
          <w:color w:val="0070C0"/>
          <w:w w:val="109"/>
          <w:sz w:val="24"/>
          <w:szCs w:val="24"/>
          <w:lang w:val="en-US"/>
        </w:rPr>
        <w:t>)</w:t>
      </w:r>
    </w:p>
    <w:p w14:paraId="31455AB3" w14:textId="7B6B933F" w:rsidR="00D86A8D" w:rsidRPr="00537168" w:rsidRDefault="00D86A8D" w:rsidP="00CD092E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</w:pPr>
      <w:r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 xml:space="preserve">Similarity check report having </w:t>
      </w:r>
      <w:r w:rsidRPr="00537168">
        <w:rPr>
          <w:rFonts w:ascii="Times New Roman" w:eastAsia="Times New Roman" w:hAnsi="Times New Roman" w:cs="Times New Roman"/>
          <w:i/>
          <w:color w:val="2A2929"/>
          <w:w w:val="109"/>
          <w:sz w:val="24"/>
          <w:szCs w:val="24"/>
          <w:lang w:val="en-US"/>
        </w:rPr>
        <w:t>total word count, index &lt; 15% and exclude Matches&lt;3</w:t>
      </w:r>
      <w:r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 xml:space="preserve"> duly signed by the candidate and guide</w:t>
      </w:r>
      <w:r w:rsidR="001E0DE1" w:rsidRPr="00537168"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  <w:t xml:space="preserve">. </w:t>
      </w:r>
      <w:r w:rsidR="005E370D" w:rsidRPr="00537168">
        <w:rPr>
          <w:rFonts w:ascii="Times New Roman" w:eastAsia="Times New Roman" w:hAnsi="Times New Roman" w:cs="Times New Roman"/>
          <w:color w:val="0070C0"/>
          <w:w w:val="109"/>
          <w:sz w:val="24"/>
          <w:szCs w:val="24"/>
          <w:lang w:val="en-US"/>
        </w:rPr>
        <w:t>(</w:t>
      </w:r>
      <w:r w:rsidR="005E370D" w:rsidRPr="00537168">
        <w:rPr>
          <w:rFonts w:ascii="Times New Roman" w:eastAsia="Times New Roman" w:hAnsi="Times New Roman" w:cs="Times New Roman"/>
          <w:i/>
          <w:color w:val="0070C0"/>
          <w:w w:val="109"/>
          <w:sz w:val="24"/>
          <w:szCs w:val="24"/>
          <w:lang w:val="en-US"/>
        </w:rPr>
        <w:t xml:space="preserve">Please refer the </w:t>
      </w:r>
      <w:r w:rsidR="00537168" w:rsidRPr="00537168">
        <w:rPr>
          <w:rFonts w:ascii="Times New Roman" w:eastAsia="Times New Roman" w:hAnsi="Times New Roman" w:cs="Times New Roman"/>
          <w:i/>
          <w:color w:val="0070C0"/>
          <w:w w:val="109"/>
          <w:sz w:val="24"/>
          <w:szCs w:val="24"/>
          <w:lang w:val="en-US"/>
        </w:rPr>
        <w:t>sample</w:t>
      </w:r>
      <w:r w:rsidR="005E370D" w:rsidRPr="00537168">
        <w:rPr>
          <w:rFonts w:ascii="Times New Roman" w:eastAsia="Times New Roman" w:hAnsi="Times New Roman" w:cs="Times New Roman"/>
          <w:i/>
          <w:color w:val="0070C0"/>
          <w:w w:val="109"/>
          <w:sz w:val="24"/>
          <w:szCs w:val="24"/>
          <w:lang w:val="en-US"/>
        </w:rPr>
        <w:t xml:space="preserve"> given below</w:t>
      </w:r>
      <w:r w:rsidR="005E370D" w:rsidRPr="00537168">
        <w:rPr>
          <w:rFonts w:ascii="Times New Roman" w:eastAsia="Times New Roman" w:hAnsi="Times New Roman" w:cs="Times New Roman"/>
          <w:color w:val="0070C0"/>
          <w:w w:val="109"/>
          <w:sz w:val="24"/>
          <w:szCs w:val="24"/>
          <w:lang w:val="en-US"/>
        </w:rPr>
        <w:t>)</w:t>
      </w:r>
    </w:p>
    <w:p w14:paraId="05FE7278" w14:textId="77777777" w:rsidR="005E370D" w:rsidRPr="00537168" w:rsidRDefault="005E370D" w:rsidP="005E370D">
      <w:pPr>
        <w:pStyle w:val="ListParagraph"/>
        <w:spacing w:line="360" w:lineRule="auto"/>
        <w:ind w:left="810"/>
        <w:jc w:val="both"/>
        <w:rPr>
          <w:rFonts w:ascii="Times New Roman" w:eastAsia="Times New Roman" w:hAnsi="Times New Roman" w:cs="Times New Roman"/>
          <w:color w:val="2A2929"/>
          <w:w w:val="109"/>
          <w:sz w:val="24"/>
          <w:szCs w:val="24"/>
          <w:lang w:val="en-US"/>
        </w:rPr>
      </w:pPr>
    </w:p>
    <w:p w14:paraId="3C8D326F" w14:textId="25DADB15" w:rsidR="001E0DE1" w:rsidRPr="00FF2518" w:rsidRDefault="005E370D" w:rsidP="005E370D">
      <w:pPr>
        <w:pStyle w:val="ListParagraph"/>
        <w:spacing w:line="360" w:lineRule="auto"/>
        <w:ind w:left="810"/>
        <w:jc w:val="both"/>
        <w:rPr>
          <w:rFonts w:ascii="Times New Roman" w:eastAsia="Times New Roman" w:hAnsi="Times New Roman" w:cs="Times New Roman"/>
          <w:i/>
          <w:color w:val="auto"/>
          <w:w w:val="109"/>
          <w:sz w:val="24"/>
          <w:szCs w:val="24"/>
          <w:lang w:val="en-US"/>
        </w:rPr>
      </w:pPr>
      <w:r w:rsidRPr="00FF2518">
        <w:rPr>
          <w:rFonts w:ascii="Times New Roman" w:eastAsia="Times New Roman" w:hAnsi="Times New Roman" w:cs="Times New Roman"/>
          <w:i/>
          <w:color w:val="auto"/>
          <w:w w:val="109"/>
          <w:sz w:val="24"/>
          <w:szCs w:val="24"/>
          <w:lang w:val="en-US"/>
        </w:rPr>
        <w:t>The protocol</w:t>
      </w:r>
      <w:r w:rsidR="00056DF0" w:rsidRPr="00FF2518">
        <w:rPr>
          <w:rFonts w:ascii="Times New Roman" w:eastAsia="Times New Roman" w:hAnsi="Times New Roman" w:cs="Times New Roman"/>
          <w:i/>
          <w:color w:val="auto"/>
          <w:w w:val="109"/>
          <w:sz w:val="24"/>
          <w:szCs w:val="24"/>
          <w:lang w:val="en-US"/>
        </w:rPr>
        <w:t xml:space="preserve"> </w:t>
      </w:r>
      <w:r w:rsidRPr="00FF2518">
        <w:rPr>
          <w:rFonts w:ascii="Times New Roman" w:eastAsia="Times New Roman" w:hAnsi="Times New Roman" w:cs="Times New Roman"/>
          <w:i/>
          <w:color w:val="auto"/>
          <w:w w:val="109"/>
          <w:sz w:val="24"/>
          <w:szCs w:val="24"/>
          <w:lang w:val="en-US"/>
        </w:rPr>
        <w:t>should</w:t>
      </w:r>
      <w:r w:rsidR="00537168" w:rsidRPr="00FF2518">
        <w:rPr>
          <w:rFonts w:ascii="Times New Roman" w:eastAsia="Times New Roman" w:hAnsi="Times New Roman" w:cs="Times New Roman"/>
          <w:i/>
          <w:color w:val="auto"/>
          <w:w w:val="109"/>
          <w:sz w:val="24"/>
          <w:szCs w:val="24"/>
          <w:lang w:val="en-US"/>
        </w:rPr>
        <w:t xml:space="preserve"> be typed using Times New Roman</w:t>
      </w:r>
      <w:r w:rsidRPr="00FF2518">
        <w:rPr>
          <w:rFonts w:ascii="Times New Roman" w:eastAsia="Times New Roman" w:hAnsi="Times New Roman" w:cs="Times New Roman"/>
          <w:i/>
          <w:color w:val="auto"/>
          <w:w w:val="109"/>
          <w:sz w:val="24"/>
          <w:szCs w:val="24"/>
          <w:lang w:val="en-US"/>
        </w:rPr>
        <w:t>, size 12 in double space throughout.</w:t>
      </w:r>
    </w:p>
    <w:p w14:paraId="610BDD19" w14:textId="3CC1D621" w:rsidR="00056DF0" w:rsidRPr="00FF2518" w:rsidRDefault="00056DF0" w:rsidP="005E370D">
      <w:pPr>
        <w:pStyle w:val="ListParagraph"/>
        <w:spacing w:line="360" w:lineRule="auto"/>
        <w:ind w:left="810"/>
        <w:jc w:val="both"/>
        <w:rPr>
          <w:rFonts w:ascii="Times New Roman" w:eastAsia="Times New Roman" w:hAnsi="Times New Roman" w:cs="Times New Roman"/>
          <w:i/>
          <w:color w:val="auto"/>
          <w:w w:val="109"/>
          <w:sz w:val="24"/>
          <w:szCs w:val="24"/>
          <w:lang w:val="en-US"/>
        </w:rPr>
      </w:pPr>
      <w:r w:rsidRPr="00FF2518">
        <w:rPr>
          <w:rFonts w:ascii="Times New Roman" w:eastAsia="Times New Roman" w:hAnsi="Times New Roman" w:cs="Times New Roman"/>
          <w:i/>
          <w:color w:val="auto"/>
          <w:w w:val="109"/>
          <w:sz w:val="24"/>
          <w:szCs w:val="24"/>
          <w:lang w:val="en-US"/>
        </w:rPr>
        <w:t>The templates should be submitted in the given format (type written)</w:t>
      </w:r>
    </w:p>
    <w:p w14:paraId="25E67FAC" w14:textId="77777777" w:rsidR="0028455A" w:rsidRPr="00537168" w:rsidRDefault="0028455A" w:rsidP="0028455A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504EC84" w14:textId="77777777" w:rsidR="00EF6B41" w:rsidRPr="00537168" w:rsidRDefault="00D86A8D" w:rsidP="00EF6B41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37168">
        <w:rPr>
          <w:rFonts w:ascii="Times New Roman" w:hAnsi="Times New Roman" w:cs="Times New Roman"/>
          <w:b/>
          <w:bCs/>
          <w:sz w:val="24"/>
          <w:szCs w:val="24"/>
          <w:lang w:val="en-US"/>
        </w:rPr>
        <w:t>All sections are mandatory</w:t>
      </w:r>
    </w:p>
    <w:p w14:paraId="0824C2C3" w14:textId="77777777" w:rsidR="00537168" w:rsidRDefault="00537168" w:rsidP="00EF6B41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color w:val="C00000"/>
          <w:w w:val="105"/>
          <w:sz w:val="24"/>
          <w:szCs w:val="24"/>
        </w:rPr>
      </w:pPr>
    </w:p>
    <w:p w14:paraId="73679458" w14:textId="77777777" w:rsidR="00537168" w:rsidRDefault="00537168" w:rsidP="00EF6B41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color w:val="C00000"/>
          <w:w w:val="105"/>
          <w:sz w:val="24"/>
          <w:szCs w:val="24"/>
        </w:rPr>
      </w:pPr>
    </w:p>
    <w:p w14:paraId="10DA09F6" w14:textId="77777777" w:rsidR="00537168" w:rsidRDefault="00537168" w:rsidP="00EF6B41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color w:val="C00000"/>
          <w:w w:val="105"/>
          <w:sz w:val="24"/>
          <w:szCs w:val="24"/>
        </w:rPr>
      </w:pPr>
    </w:p>
    <w:p w14:paraId="2147BC17" w14:textId="77777777" w:rsidR="00FD4B1E" w:rsidRDefault="00FD4B1E" w:rsidP="00EF6B41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color w:val="C00000"/>
          <w:w w:val="105"/>
          <w:sz w:val="24"/>
          <w:szCs w:val="24"/>
        </w:rPr>
      </w:pPr>
    </w:p>
    <w:p w14:paraId="2A07C1DE" w14:textId="77777777" w:rsidR="00FD4B1E" w:rsidRDefault="00FD4B1E" w:rsidP="00EF6B41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color w:val="C00000"/>
          <w:w w:val="105"/>
          <w:sz w:val="24"/>
          <w:szCs w:val="24"/>
        </w:rPr>
      </w:pPr>
    </w:p>
    <w:p w14:paraId="5BA6628D" w14:textId="77777777" w:rsidR="00FD4B1E" w:rsidRDefault="00FD4B1E" w:rsidP="00EF6B41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color w:val="C00000"/>
          <w:w w:val="105"/>
          <w:sz w:val="24"/>
          <w:szCs w:val="24"/>
        </w:rPr>
      </w:pPr>
    </w:p>
    <w:p w14:paraId="4C0C98AF" w14:textId="77777777" w:rsidR="00FD4B1E" w:rsidRDefault="00FD4B1E" w:rsidP="00EF6B41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color w:val="C00000"/>
          <w:w w:val="105"/>
          <w:sz w:val="24"/>
          <w:szCs w:val="24"/>
        </w:rPr>
      </w:pPr>
    </w:p>
    <w:p w14:paraId="795B38F1" w14:textId="6A89B24B" w:rsidR="0028455A" w:rsidRPr="00537168" w:rsidRDefault="008B30EF" w:rsidP="00EF6B41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37168">
        <w:rPr>
          <w:rFonts w:ascii="Times New Roman" w:eastAsia="Times New Roman" w:hAnsi="Times New Roman" w:cs="Times New Roman"/>
          <w:b/>
          <w:color w:val="C00000"/>
          <w:w w:val="105"/>
          <w:sz w:val="24"/>
          <w:szCs w:val="24"/>
        </w:rPr>
        <w:t>Sample</w:t>
      </w:r>
      <w:r w:rsidRPr="00537168">
        <w:rPr>
          <w:rFonts w:ascii="Times New Roman" w:eastAsia="Times New Roman" w:hAnsi="Times New Roman" w:cs="Times New Roman"/>
          <w:b/>
          <w:color w:val="C00000"/>
          <w:spacing w:val="8"/>
          <w:w w:val="105"/>
          <w:sz w:val="24"/>
          <w:szCs w:val="24"/>
        </w:rPr>
        <w:t xml:space="preserve"> </w:t>
      </w:r>
      <w:r w:rsidRPr="00537168">
        <w:rPr>
          <w:rFonts w:ascii="Times New Roman" w:eastAsia="Times New Roman" w:hAnsi="Times New Roman" w:cs="Times New Roman"/>
          <w:b/>
          <w:color w:val="C00000"/>
          <w:w w:val="105"/>
          <w:sz w:val="24"/>
          <w:szCs w:val="24"/>
        </w:rPr>
        <w:t>Research</w:t>
      </w:r>
      <w:r w:rsidRPr="00537168">
        <w:rPr>
          <w:rFonts w:ascii="Times New Roman" w:eastAsia="Times New Roman" w:hAnsi="Times New Roman" w:cs="Times New Roman"/>
          <w:b/>
          <w:color w:val="C00000"/>
          <w:spacing w:val="8"/>
          <w:w w:val="105"/>
          <w:sz w:val="24"/>
          <w:szCs w:val="24"/>
        </w:rPr>
        <w:t xml:space="preserve"> </w:t>
      </w:r>
      <w:r w:rsidR="0072242E" w:rsidRPr="00537168">
        <w:rPr>
          <w:rFonts w:ascii="Times New Roman" w:eastAsia="Times New Roman" w:hAnsi="Times New Roman" w:cs="Times New Roman"/>
          <w:b/>
          <w:color w:val="C00000"/>
          <w:spacing w:val="8"/>
          <w:w w:val="105"/>
          <w:sz w:val="24"/>
          <w:szCs w:val="24"/>
        </w:rPr>
        <w:t xml:space="preserve">Time </w:t>
      </w:r>
      <w:r w:rsidRPr="00537168">
        <w:rPr>
          <w:rFonts w:ascii="Times New Roman" w:eastAsia="Times New Roman" w:hAnsi="Times New Roman" w:cs="Times New Roman"/>
          <w:b/>
          <w:color w:val="C00000"/>
          <w:w w:val="105"/>
          <w:sz w:val="24"/>
          <w:szCs w:val="24"/>
        </w:rPr>
        <w:t>Plan</w:t>
      </w:r>
    </w:p>
    <w:p w14:paraId="68D54321" w14:textId="7F8A030F" w:rsidR="008B30EF" w:rsidRPr="00537168" w:rsidRDefault="003E3267" w:rsidP="00EF6B41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37168">
        <w:rPr>
          <w:rFonts w:ascii="Times New Roman" w:hAnsi="Times New Roman" w:cs="Times New Roman"/>
          <w:noProof/>
          <w:sz w:val="24"/>
          <w:szCs w:val="24"/>
          <w:lang w:val="en-US" w:eastAsia="en-US" w:bidi="kn-IN"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7422699F" wp14:editId="298A2D2B">
                <wp:simplePos x="0" y="0"/>
                <wp:positionH relativeFrom="margin">
                  <wp:posOffset>2807335</wp:posOffset>
                </wp:positionH>
                <wp:positionV relativeFrom="paragraph">
                  <wp:posOffset>3315970</wp:posOffset>
                </wp:positionV>
                <wp:extent cx="2945765" cy="1791451"/>
                <wp:effectExtent l="19050" t="19050" r="45085" b="18415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45765" cy="1791451"/>
                          <a:chOff x="0" y="0"/>
                          <a:chExt cx="2903086" cy="1400494"/>
                        </a:xfrm>
                      </wpg:grpSpPr>
                      <wps:wsp>
                        <wps:cNvPr id="292" name="Shape 292"/>
                        <wps:cNvSpPr/>
                        <wps:spPr>
                          <a:xfrm>
                            <a:off x="0" y="0"/>
                            <a:ext cx="100143" cy="2431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749" h="301626">
                                <a:moveTo>
                                  <a:pt x="79372" y="0"/>
                                </a:moveTo>
                                <a:lnTo>
                                  <a:pt x="158749" y="150811"/>
                                </a:lnTo>
                                <a:lnTo>
                                  <a:pt x="119063" y="150811"/>
                                </a:lnTo>
                                <a:lnTo>
                                  <a:pt x="119063" y="301626"/>
                                </a:lnTo>
                                <a:lnTo>
                                  <a:pt x="39686" y="301626"/>
                                </a:lnTo>
                                <a:lnTo>
                                  <a:pt x="39686" y="150811"/>
                                </a:lnTo>
                                <a:lnTo>
                                  <a:pt x="0" y="150811"/>
                                </a:lnTo>
                                <a:lnTo>
                                  <a:pt x="7937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ln w="0" cap="flat">
                            <a:solidFill>
                              <a:schemeClr val="accent2">
                                <a:lumMod val="50000"/>
                              </a:schemeClr>
                            </a:solidFill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6B46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" name="Shape 292"/>
                        <wps:cNvSpPr/>
                        <wps:spPr>
                          <a:xfrm>
                            <a:off x="365760" y="0"/>
                            <a:ext cx="99695" cy="2425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749" h="301626">
                                <a:moveTo>
                                  <a:pt x="79372" y="0"/>
                                </a:moveTo>
                                <a:lnTo>
                                  <a:pt x="158749" y="150811"/>
                                </a:lnTo>
                                <a:lnTo>
                                  <a:pt x="119063" y="150811"/>
                                </a:lnTo>
                                <a:lnTo>
                                  <a:pt x="119063" y="301626"/>
                                </a:lnTo>
                                <a:lnTo>
                                  <a:pt x="39686" y="301626"/>
                                </a:lnTo>
                                <a:lnTo>
                                  <a:pt x="39686" y="150811"/>
                                </a:lnTo>
                                <a:lnTo>
                                  <a:pt x="0" y="150811"/>
                                </a:lnTo>
                                <a:lnTo>
                                  <a:pt x="7937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ln w="0" cap="flat">
                            <a:solidFill>
                              <a:schemeClr val="accent2">
                                <a:lumMod val="50000"/>
                              </a:schemeClr>
                            </a:solidFill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6B46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292"/>
                        <wps:cNvSpPr/>
                        <wps:spPr>
                          <a:xfrm>
                            <a:off x="765424" y="15903"/>
                            <a:ext cx="99695" cy="2425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749" h="301626">
                                <a:moveTo>
                                  <a:pt x="79372" y="0"/>
                                </a:moveTo>
                                <a:lnTo>
                                  <a:pt x="158749" y="150811"/>
                                </a:lnTo>
                                <a:lnTo>
                                  <a:pt x="119063" y="150811"/>
                                </a:lnTo>
                                <a:lnTo>
                                  <a:pt x="119063" y="301626"/>
                                </a:lnTo>
                                <a:lnTo>
                                  <a:pt x="39686" y="301626"/>
                                </a:lnTo>
                                <a:lnTo>
                                  <a:pt x="39686" y="150811"/>
                                </a:lnTo>
                                <a:lnTo>
                                  <a:pt x="0" y="150811"/>
                                </a:lnTo>
                                <a:lnTo>
                                  <a:pt x="7937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ln w="0" cap="flat">
                            <a:solidFill>
                              <a:schemeClr val="accent2">
                                <a:lumMod val="50000"/>
                              </a:schemeClr>
                            </a:solidFill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6B46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292"/>
                        <wps:cNvSpPr/>
                        <wps:spPr>
                          <a:xfrm>
                            <a:off x="1149268" y="566"/>
                            <a:ext cx="99695" cy="2425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749" h="301626">
                                <a:moveTo>
                                  <a:pt x="79372" y="0"/>
                                </a:moveTo>
                                <a:lnTo>
                                  <a:pt x="158749" y="150811"/>
                                </a:lnTo>
                                <a:lnTo>
                                  <a:pt x="119063" y="150811"/>
                                </a:lnTo>
                                <a:lnTo>
                                  <a:pt x="119063" y="301626"/>
                                </a:lnTo>
                                <a:lnTo>
                                  <a:pt x="39686" y="301626"/>
                                </a:lnTo>
                                <a:lnTo>
                                  <a:pt x="39686" y="150811"/>
                                </a:lnTo>
                                <a:lnTo>
                                  <a:pt x="0" y="150811"/>
                                </a:lnTo>
                                <a:lnTo>
                                  <a:pt x="7937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ln w="0" cap="flat">
                            <a:solidFill>
                              <a:schemeClr val="accent2">
                                <a:lumMod val="50000"/>
                              </a:schemeClr>
                            </a:solidFill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6B46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292"/>
                        <wps:cNvSpPr/>
                        <wps:spPr>
                          <a:xfrm>
                            <a:off x="1567629" y="52120"/>
                            <a:ext cx="93871" cy="182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749" h="301626">
                                <a:moveTo>
                                  <a:pt x="79372" y="0"/>
                                </a:moveTo>
                                <a:lnTo>
                                  <a:pt x="158749" y="150811"/>
                                </a:lnTo>
                                <a:lnTo>
                                  <a:pt x="119063" y="150811"/>
                                </a:lnTo>
                                <a:lnTo>
                                  <a:pt x="119063" y="301626"/>
                                </a:lnTo>
                                <a:lnTo>
                                  <a:pt x="39686" y="301626"/>
                                </a:lnTo>
                                <a:lnTo>
                                  <a:pt x="39686" y="150811"/>
                                </a:lnTo>
                                <a:lnTo>
                                  <a:pt x="0" y="150811"/>
                                </a:lnTo>
                                <a:lnTo>
                                  <a:pt x="7937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ln w="0" cap="flat">
                            <a:solidFill>
                              <a:schemeClr val="accent2">
                                <a:lumMod val="50000"/>
                              </a:schemeClr>
                            </a:solidFill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6B46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292"/>
                        <wps:cNvSpPr/>
                        <wps:spPr>
                          <a:xfrm>
                            <a:off x="2025928" y="15899"/>
                            <a:ext cx="95534" cy="2272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749" h="301626">
                                <a:moveTo>
                                  <a:pt x="79372" y="0"/>
                                </a:moveTo>
                                <a:lnTo>
                                  <a:pt x="158749" y="150811"/>
                                </a:lnTo>
                                <a:lnTo>
                                  <a:pt x="119063" y="150811"/>
                                </a:lnTo>
                                <a:lnTo>
                                  <a:pt x="119063" y="301626"/>
                                </a:lnTo>
                                <a:lnTo>
                                  <a:pt x="39686" y="301626"/>
                                </a:lnTo>
                                <a:lnTo>
                                  <a:pt x="39686" y="150811"/>
                                </a:lnTo>
                                <a:lnTo>
                                  <a:pt x="0" y="150811"/>
                                </a:lnTo>
                                <a:lnTo>
                                  <a:pt x="7937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ln w="0" cap="flat">
                            <a:solidFill>
                              <a:schemeClr val="accent2">
                                <a:lumMod val="50000"/>
                              </a:schemeClr>
                            </a:solidFill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6B46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292"/>
                        <wps:cNvSpPr/>
                        <wps:spPr>
                          <a:xfrm>
                            <a:off x="2385172" y="15902"/>
                            <a:ext cx="99695" cy="2425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749" h="301626">
                                <a:moveTo>
                                  <a:pt x="79372" y="0"/>
                                </a:moveTo>
                                <a:lnTo>
                                  <a:pt x="158749" y="150811"/>
                                </a:lnTo>
                                <a:lnTo>
                                  <a:pt x="119063" y="150811"/>
                                </a:lnTo>
                                <a:lnTo>
                                  <a:pt x="119063" y="301626"/>
                                </a:lnTo>
                                <a:lnTo>
                                  <a:pt x="39686" y="301626"/>
                                </a:lnTo>
                                <a:lnTo>
                                  <a:pt x="39686" y="150811"/>
                                </a:lnTo>
                                <a:lnTo>
                                  <a:pt x="0" y="150811"/>
                                </a:lnTo>
                                <a:lnTo>
                                  <a:pt x="7937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ln w="0" cap="flat">
                            <a:solidFill>
                              <a:schemeClr val="accent2">
                                <a:lumMod val="50000"/>
                              </a:schemeClr>
                            </a:solidFill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6B46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292"/>
                        <wps:cNvSpPr/>
                        <wps:spPr>
                          <a:xfrm>
                            <a:off x="2604358" y="52116"/>
                            <a:ext cx="61551" cy="1829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749" h="301626">
                                <a:moveTo>
                                  <a:pt x="79372" y="0"/>
                                </a:moveTo>
                                <a:lnTo>
                                  <a:pt x="158749" y="150811"/>
                                </a:lnTo>
                                <a:lnTo>
                                  <a:pt x="119063" y="150811"/>
                                </a:lnTo>
                                <a:lnTo>
                                  <a:pt x="119063" y="301626"/>
                                </a:lnTo>
                                <a:lnTo>
                                  <a:pt x="39686" y="301626"/>
                                </a:lnTo>
                                <a:lnTo>
                                  <a:pt x="39686" y="150811"/>
                                </a:lnTo>
                                <a:lnTo>
                                  <a:pt x="0" y="150811"/>
                                </a:lnTo>
                                <a:lnTo>
                                  <a:pt x="7937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ln w="0" cap="flat">
                            <a:solidFill>
                              <a:schemeClr val="accent2">
                                <a:lumMod val="50000"/>
                              </a:schemeClr>
                            </a:solidFill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6B46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292"/>
                        <wps:cNvSpPr/>
                        <wps:spPr>
                          <a:xfrm>
                            <a:off x="2803391" y="1157924"/>
                            <a:ext cx="99695" cy="2425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749" h="301626">
                                <a:moveTo>
                                  <a:pt x="79372" y="0"/>
                                </a:moveTo>
                                <a:lnTo>
                                  <a:pt x="158749" y="150811"/>
                                </a:lnTo>
                                <a:lnTo>
                                  <a:pt x="119063" y="150811"/>
                                </a:lnTo>
                                <a:lnTo>
                                  <a:pt x="119063" y="301626"/>
                                </a:lnTo>
                                <a:lnTo>
                                  <a:pt x="39686" y="301626"/>
                                </a:lnTo>
                                <a:lnTo>
                                  <a:pt x="39686" y="150811"/>
                                </a:lnTo>
                                <a:lnTo>
                                  <a:pt x="0" y="150811"/>
                                </a:lnTo>
                                <a:lnTo>
                                  <a:pt x="7937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ln w="0" cap="flat">
                            <a:solidFill>
                              <a:schemeClr val="accent2">
                                <a:lumMod val="50000"/>
                              </a:schemeClr>
                            </a:solidFill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6B46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82A2FB0" id="Group 14" o:spid="_x0000_s1026" style="position:absolute;margin-left:221.05pt;margin-top:261.1pt;width:231.95pt;height:141.05pt;z-index:251671552;mso-position-horizontal-relative:margin;mso-width-relative:margin;mso-height-relative:margin" coordsize="29030,140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">
                <v:shape id="Shape 292" o:spid="_x0000_s1027" style="position:absolute;width:1001;height:2431;visibility:visible;mso-wrap-style:square;v-text-anchor:top" coordsize="158749,301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" path="m79372,r79377,150811l119063,150811r,150815l39686,301626r,-150815l,150811,79372,xe" fillcolor="#ffd966 [1943]" strokecolor="#823b0b [1605]" strokeweight="0">
                  <v:stroke miterlimit="83231f" joinstyle="miter"/>
                  <v:path arrowok="t" textboxrect="0,0,158749,301626"/>
                </v:shape>
                <v:shape id="Shape 292" o:spid="_x0000_s1028" style="position:absolute;left:3657;width:997;height:2425;visibility:visible;mso-wrap-style:square;v-text-anchor:top" coordsize="158749,301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" path="m79372,r79377,150811l119063,150811r,150815l39686,301626r,-150815l,150811,79372,xe" fillcolor="#ffd966 [1943]" strokecolor="#823b0b [1605]" strokeweight="0">
                  <v:stroke miterlimit="83231f" joinstyle="miter"/>
                  <v:path arrowok="t" textboxrect="0,0,158749,301626"/>
                </v:shape>
                <v:shape id="Shape 292" o:spid="_x0000_s1029" style="position:absolute;left:7654;top:159;width:997;height:2425;visibility:visible;mso-wrap-style:square;v-text-anchor:top" coordsize="158749,301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" path="m79372,r79377,150811l119063,150811r,150815l39686,301626r,-150815l,150811,79372,xe" fillcolor="#ffd966 [1943]" strokecolor="#823b0b [1605]" strokeweight="0">
                  <v:stroke miterlimit="83231f" joinstyle="miter"/>
                  <v:path arrowok="t" textboxrect="0,0,158749,301626"/>
                </v:shape>
                <v:shape id="Shape 292" o:spid="_x0000_s1030" style="position:absolute;left:11492;top:5;width:997;height:2426;visibility:visible;mso-wrap-style:square;v-text-anchor:top" coordsize="158749,301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" path="m79372,r79377,150811l119063,150811r,150815l39686,301626r,-150815l,150811,79372,xe" fillcolor="#ffd966 [1943]" strokecolor="#823b0b [1605]" strokeweight="0">
                  <v:stroke miterlimit="83231f" joinstyle="miter"/>
                  <v:path arrowok="t" textboxrect="0,0,158749,301626"/>
                </v:shape>
                <v:shape id="Shape 292" o:spid="_x0000_s1031" style="position:absolute;left:15676;top:521;width:939;height:1830;visibility:visible;mso-wrap-style:square;v-text-anchor:top" coordsize="158749,301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" path="m79372,r79377,150811l119063,150811r,150815l39686,301626r,-150815l,150811,79372,xe" fillcolor="#ffd966 [1943]" strokecolor="#823b0b [1605]" strokeweight="0">
                  <v:stroke miterlimit="83231f" joinstyle="miter"/>
                  <v:path arrowok="t" textboxrect="0,0,158749,301626"/>
                </v:shape>
                <v:shape id="Shape 292" o:spid="_x0000_s1032" style="position:absolute;left:20259;top:158;width:955;height:2273;visibility:visible;mso-wrap-style:square;v-text-anchor:top" coordsize="158749,301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" path="m79372,r79377,150811l119063,150811r,150815l39686,301626r,-150815l,150811,79372,xe" fillcolor="#ffd966 [1943]" strokecolor="#823b0b [1605]" strokeweight="0">
                  <v:stroke miterlimit="83231f" joinstyle="miter"/>
                  <v:path arrowok="t" textboxrect="0,0,158749,301626"/>
                </v:shape>
                <v:shape id="Shape 292" o:spid="_x0000_s1033" style="position:absolute;left:23851;top:159;width:997;height:2425;visibility:visible;mso-wrap-style:square;v-text-anchor:top" coordsize="158749,301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" path="m79372,r79377,150811l119063,150811r,150815l39686,301626r,-150815l,150811,79372,xe" fillcolor="#ffd966 [1943]" strokecolor="#823b0b [1605]" strokeweight="0">
                  <v:stroke miterlimit="83231f" joinstyle="miter"/>
                  <v:path arrowok="t" textboxrect="0,0,158749,301626"/>
                </v:shape>
                <v:shape id="Shape 292" o:spid="_x0000_s1034" style="position:absolute;left:26043;top:521;width:616;height:1830;visibility:visible;mso-wrap-style:square;v-text-anchor:top" coordsize="158749,301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" path="m79372,r79377,150811l119063,150811r,150815l39686,301626r,-150815l,150811,79372,xe" fillcolor="#ffd966 [1943]" strokecolor="#823b0b [1605]" strokeweight="0">
                  <v:stroke miterlimit="83231f" joinstyle="miter"/>
                  <v:path arrowok="t" textboxrect="0,0,158749,301626"/>
                </v:shape>
                <v:shape id="Shape 292" o:spid="_x0000_s1035" style="position:absolute;left:28033;top:11579;width:997;height:2425;visibility:visible;mso-wrap-style:square;v-text-anchor:top" coordsize="158749,301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" path="m79372,r79377,150811l119063,150811r,150815l39686,301626r,-150815l,150811,79372,xe" fillcolor="#ffd966 [1943]" strokecolor="#823b0b [1605]" strokeweight="0">
                  <v:stroke miterlimit="83231f" joinstyle="miter"/>
                  <v:path arrowok="t" textboxrect="0,0,158749,301626"/>
                </v:shape>
                <w10:wrap anchorx="margin"/>
              </v:group>
            </w:pict>
          </mc:Fallback>
        </mc:AlternateContent>
      </w:r>
      <w:r w:rsidR="008509AF" w:rsidRPr="00537168">
        <w:rPr>
          <w:rFonts w:ascii="Times New Roman" w:eastAsia="Times New Roman" w:hAnsi="Times New Roman" w:cs="Times New Roman"/>
          <w:color w:val="2A2929"/>
          <w:w w:val="107"/>
          <w:sz w:val="24"/>
          <w:szCs w:val="24"/>
        </w:rPr>
        <w:t>[</w:t>
      </w:r>
      <w:r w:rsidR="008B30EF" w:rsidRPr="00537168">
        <w:rPr>
          <w:rFonts w:ascii="Times New Roman" w:eastAsia="Times New Roman" w:hAnsi="Times New Roman" w:cs="Times New Roman"/>
          <w:color w:val="2A2929"/>
          <w:w w:val="107"/>
          <w:sz w:val="24"/>
          <w:szCs w:val="24"/>
        </w:rPr>
        <w:t>for</w:t>
      </w:r>
      <w:r w:rsidR="008B30EF" w:rsidRPr="00537168">
        <w:rPr>
          <w:rFonts w:ascii="Times New Roman" w:eastAsia="Times New Roman" w:hAnsi="Times New Roman" w:cs="Times New Roman"/>
          <w:color w:val="2A2929"/>
          <w:spacing w:val="6"/>
          <w:w w:val="107"/>
          <w:sz w:val="24"/>
          <w:szCs w:val="24"/>
        </w:rPr>
        <w:t xml:space="preserve"> </w:t>
      </w:r>
      <w:r w:rsidR="008B30EF" w:rsidRPr="00537168">
        <w:rPr>
          <w:rFonts w:ascii="Times New Roman" w:eastAsia="Times New Roman" w:hAnsi="Times New Roman" w:cs="Times New Roman"/>
          <w:color w:val="2A2929"/>
          <w:w w:val="107"/>
          <w:sz w:val="24"/>
          <w:szCs w:val="24"/>
        </w:rPr>
        <w:t>Full</w:t>
      </w:r>
      <w:r w:rsidR="008B30EF" w:rsidRPr="00537168">
        <w:rPr>
          <w:rFonts w:ascii="Times New Roman" w:eastAsia="Times New Roman" w:hAnsi="Times New Roman" w:cs="Times New Roman"/>
          <w:color w:val="2A2929"/>
          <w:spacing w:val="6"/>
          <w:w w:val="107"/>
          <w:sz w:val="24"/>
          <w:szCs w:val="24"/>
        </w:rPr>
        <w:t xml:space="preserve"> </w:t>
      </w:r>
      <w:r w:rsidR="008B30EF" w:rsidRPr="00537168">
        <w:rPr>
          <w:rFonts w:ascii="Times New Roman" w:eastAsia="Times New Roman" w:hAnsi="Times New Roman" w:cs="Times New Roman"/>
          <w:color w:val="2A2929"/>
          <w:w w:val="107"/>
          <w:sz w:val="24"/>
          <w:szCs w:val="24"/>
        </w:rPr>
        <w:t>time</w:t>
      </w:r>
      <w:r w:rsidR="008B30EF" w:rsidRPr="00537168">
        <w:rPr>
          <w:rFonts w:ascii="Times New Roman" w:eastAsia="Times New Roman" w:hAnsi="Times New Roman" w:cs="Times New Roman"/>
          <w:color w:val="2A2929"/>
          <w:spacing w:val="6"/>
          <w:w w:val="107"/>
          <w:sz w:val="24"/>
          <w:szCs w:val="24"/>
        </w:rPr>
        <w:t xml:space="preserve"> </w:t>
      </w:r>
      <w:r w:rsidR="008B30EF" w:rsidRPr="00537168">
        <w:rPr>
          <w:rFonts w:ascii="Times New Roman" w:eastAsia="Times New Roman" w:hAnsi="Times New Roman" w:cs="Times New Roman"/>
          <w:color w:val="2A2929"/>
          <w:w w:val="107"/>
          <w:sz w:val="24"/>
          <w:szCs w:val="24"/>
        </w:rPr>
        <w:t>candidates</w:t>
      </w:r>
      <w:r w:rsidR="008B30EF" w:rsidRPr="00537168">
        <w:rPr>
          <w:rFonts w:ascii="Times New Roman" w:eastAsia="Times New Roman" w:hAnsi="Times New Roman" w:cs="Times New Roman"/>
          <w:color w:val="2A2929"/>
          <w:spacing w:val="6"/>
          <w:w w:val="107"/>
          <w:sz w:val="24"/>
          <w:szCs w:val="24"/>
        </w:rPr>
        <w:t xml:space="preserve"> </w:t>
      </w:r>
      <w:r w:rsidR="008B30EF" w:rsidRPr="00537168">
        <w:rPr>
          <w:rFonts w:ascii="Times New Roman" w:eastAsia="Times New Roman" w:hAnsi="Times New Roman" w:cs="Times New Roman"/>
          <w:color w:val="2A2929"/>
          <w:w w:val="107"/>
          <w:sz w:val="24"/>
          <w:szCs w:val="24"/>
        </w:rPr>
        <w:t>-</w:t>
      </w:r>
      <w:r w:rsidR="008B30EF" w:rsidRPr="00537168">
        <w:rPr>
          <w:rFonts w:ascii="Times New Roman" w:eastAsia="Times New Roman" w:hAnsi="Times New Roman" w:cs="Times New Roman"/>
          <w:color w:val="2A2929"/>
          <w:spacing w:val="6"/>
          <w:w w:val="107"/>
          <w:sz w:val="24"/>
          <w:szCs w:val="24"/>
        </w:rPr>
        <w:t xml:space="preserve"> </w:t>
      </w:r>
      <w:r w:rsidR="008B30EF" w:rsidRPr="00537168">
        <w:rPr>
          <w:rFonts w:ascii="Times New Roman" w:eastAsia="Times New Roman" w:hAnsi="Times New Roman" w:cs="Times New Roman"/>
          <w:color w:val="2A2929"/>
          <w:w w:val="107"/>
          <w:sz w:val="24"/>
          <w:szCs w:val="24"/>
        </w:rPr>
        <w:t>3</w:t>
      </w:r>
      <w:r w:rsidR="008B30EF" w:rsidRPr="00537168">
        <w:rPr>
          <w:rFonts w:ascii="Times New Roman" w:eastAsia="Times New Roman" w:hAnsi="Times New Roman" w:cs="Times New Roman"/>
          <w:color w:val="2A2929"/>
          <w:spacing w:val="6"/>
          <w:w w:val="107"/>
          <w:sz w:val="24"/>
          <w:szCs w:val="24"/>
        </w:rPr>
        <w:t xml:space="preserve"> </w:t>
      </w:r>
      <w:r w:rsidR="008B30EF" w:rsidRPr="00537168">
        <w:rPr>
          <w:rFonts w:ascii="Times New Roman" w:eastAsia="Times New Roman" w:hAnsi="Times New Roman" w:cs="Times New Roman"/>
          <w:color w:val="2A2929"/>
          <w:w w:val="107"/>
          <w:sz w:val="24"/>
          <w:szCs w:val="24"/>
        </w:rPr>
        <w:t>years</w:t>
      </w:r>
      <w:r w:rsidR="00C62FB6" w:rsidRPr="00537168">
        <w:rPr>
          <w:rFonts w:ascii="Times New Roman" w:eastAsia="Times New Roman" w:hAnsi="Times New Roman" w:cs="Times New Roman"/>
          <w:color w:val="2A2929"/>
          <w:w w:val="107"/>
          <w:sz w:val="24"/>
          <w:szCs w:val="24"/>
        </w:rPr>
        <w:t xml:space="preserve"> 6 months (42</w:t>
      </w:r>
      <w:r w:rsidR="0072242E" w:rsidRPr="00537168">
        <w:rPr>
          <w:rFonts w:ascii="Times New Roman" w:eastAsia="Times New Roman" w:hAnsi="Times New Roman" w:cs="Times New Roman"/>
          <w:color w:val="2A2929"/>
          <w:w w:val="107"/>
          <w:sz w:val="24"/>
          <w:szCs w:val="24"/>
        </w:rPr>
        <w:t xml:space="preserve"> months)</w:t>
      </w:r>
      <w:r w:rsidR="008B30EF" w:rsidRPr="00537168">
        <w:rPr>
          <w:rFonts w:ascii="Times New Roman" w:eastAsia="Times New Roman" w:hAnsi="Times New Roman" w:cs="Times New Roman"/>
          <w:color w:val="2A2929"/>
          <w:w w:val="107"/>
          <w:sz w:val="24"/>
          <w:szCs w:val="24"/>
        </w:rPr>
        <w:t>,</w:t>
      </w:r>
      <w:r w:rsidR="008B30EF" w:rsidRPr="00537168">
        <w:rPr>
          <w:rFonts w:ascii="Times New Roman" w:eastAsia="Times New Roman" w:hAnsi="Times New Roman" w:cs="Times New Roman"/>
          <w:color w:val="2A2929"/>
          <w:spacing w:val="-2"/>
          <w:w w:val="107"/>
          <w:sz w:val="24"/>
          <w:szCs w:val="24"/>
        </w:rPr>
        <w:t xml:space="preserve"> </w:t>
      </w:r>
      <w:r w:rsidR="00017039" w:rsidRPr="00537168">
        <w:rPr>
          <w:rFonts w:ascii="Times New Roman" w:eastAsia="Times New Roman" w:hAnsi="Times New Roman" w:cs="Times New Roman"/>
          <w:color w:val="2A2929"/>
          <w:w w:val="107"/>
          <w:sz w:val="24"/>
          <w:szCs w:val="24"/>
        </w:rPr>
        <w:t>Part-time</w:t>
      </w:r>
      <w:r w:rsidR="008B30EF" w:rsidRPr="00537168">
        <w:rPr>
          <w:rFonts w:ascii="Times New Roman" w:eastAsia="Times New Roman" w:hAnsi="Times New Roman" w:cs="Times New Roman"/>
          <w:color w:val="2A2929"/>
          <w:spacing w:val="6"/>
          <w:w w:val="107"/>
          <w:sz w:val="24"/>
          <w:szCs w:val="24"/>
        </w:rPr>
        <w:t xml:space="preserve"> </w:t>
      </w:r>
      <w:r w:rsidR="008B30EF" w:rsidRPr="00537168">
        <w:rPr>
          <w:rFonts w:ascii="Times New Roman" w:eastAsia="Times New Roman" w:hAnsi="Times New Roman" w:cs="Times New Roman"/>
          <w:color w:val="2A2929"/>
          <w:w w:val="107"/>
          <w:sz w:val="24"/>
          <w:szCs w:val="24"/>
        </w:rPr>
        <w:t>candidates</w:t>
      </w:r>
      <w:r w:rsidR="008B30EF" w:rsidRPr="00537168">
        <w:rPr>
          <w:rFonts w:ascii="Times New Roman" w:eastAsia="Times New Roman" w:hAnsi="Times New Roman" w:cs="Times New Roman"/>
          <w:color w:val="2A2929"/>
          <w:spacing w:val="6"/>
          <w:w w:val="107"/>
          <w:sz w:val="24"/>
          <w:szCs w:val="24"/>
        </w:rPr>
        <w:t xml:space="preserve"> </w:t>
      </w:r>
      <w:r w:rsidR="008B30EF" w:rsidRPr="00537168">
        <w:rPr>
          <w:rFonts w:ascii="Times New Roman" w:eastAsia="Times New Roman" w:hAnsi="Times New Roman" w:cs="Times New Roman"/>
          <w:color w:val="2A2929"/>
          <w:w w:val="107"/>
          <w:sz w:val="24"/>
          <w:szCs w:val="24"/>
        </w:rPr>
        <w:t>-</w:t>
      </w:r>
      <w:r w:rsidR="008B30EF" w:rsidRPr="00537168">
        <w:rPr>
          <w:rFonts w:ascii="Times New Roman" w:eastAsia="Times New Roman" w:hAnsi="Times New Roman" w:cs="Times New Roman"/>
          <w:color w:val="2A2929"/>
          <w:spacing w:val="6"/>
          <w:w w:val="107"/>
          <w:sz w:val="24"/>
          <w:szCs w:val="24"/>
        </w:rPr>
        <w:t xml:space="preserve"> </w:t>
      </w:r>
      <w:r w:rsidR="008B30EF" w:rsidRPr="00537168">
        <w:rPr>
          <w:rFonts w:ascii="Times New Roman" w:eastAsia="Times New Roman" w:hAnsi="Times New Roman" w:cs="Times New Roman"/>
          <w:color w:val="2A2929"/>
          <w:w w:val="107"/>
          <w:sz w:val="24"/>
          <w:szCs w:val="24"/>
        </w:rPr>
        <w:t>4</w:t>
      </w:r>
      <w:r w:rsidR="008B30EF" w:rsidRPr="00537168">
        <w:rPr>
          <w:rFonts w:ascii="Times New Roman" w:eastAsia="Times New Roman" w:hAnsi="Times New Roman" w:cs="Times New Roman"/>
          <w:color w:val="2A2929"/>
          <w:spacing w:val="6"/>
          <w:w w:val="107"/>
          <w:sz w:val="24"/>
          <w:szCs w:val="24"/>
        </w:rPr>
        <w:t xml:space="preserve"> </w:t>
      </w:r>
      <w:r w:rsidR="008B30EF" w:rsidRPr="00537168">
        <w:rPr>
          <w:rFonts w:ascii="Times New Roman" w:eastAsia="Times New Roman" w:hAnsi="Times New Roman" w:cs="Times New Roman"/>
          <w:color w:val="2A2929"/>
          <w:w w:val="107"/>
          <w:sz w:val="24"/>
          <w:szCs w:val="24"/>
        </w:rPr>
        <w:t>years</w:t>
      </w:r>
      <w:r w:rsidR="0072242E" w:rsidRPr="00537168">
        <w:rPr>
          <w:rFonts w:ascii="Times New Roman" w:eastAsia="Times New Roman" w:hAnsi="Times New Roman" w:cs="Times New Roman"/>
          <w:color w:val="2A2929"/>
          <w:w w:val="107"/>
          <w:sz w:val="24"/>
          <w:szCs w:val="24"/>
        </w:rPr>
        <w:t xml:space="preserve"> </w:t>
      </w:r>
      <w:r w:rsidR="00FD4B1E">
        <w:rPr>
          <w:rFonts w:ascii="Times New Roman" w:eastAsia="Times New Roman" w:hAnsi="Times New Roman" w:cs="Times New Roman"/>
          <w:color w:val="2A2929"/>
          <w:w w:val="107"/>
          <w:sz w:val="24"/>
          <w:szCs w:val="24"/>
        </w:rPr>
        <w:t>6 months (52</w:t>
      </w:r>
      <w:r w:rsidR="0072242E" w:rsidRPr="00537168">
        <w:rPr>
          <w:rFonts w:ascii="Times New Roman" w:eastAsia="Times New Roman" w:hAnsi="Times New Roman" w:cs="Times New Roman"/>
          <w:color w:val="2A2929"/>
          <w:w w:val="107"/>
          <w:sz w:val="24"/>
          <w:szCs w:val="24"/>
        </w:rPr>
        <w:t xml:space="preserve"> months)</w:t>
      </w:r>
      <w:r w:rsidR="008509AF" w:rsidRPr="00537168">
        <w:rPr>
          <w:rFonts w:ascii="Times New Roman" w:eastAsia="Times New Roman" w:hAnsi="Times New Roman" w:cs="Times New Roman"/>
          <w:color w:val="2A2929"/>
          <w:w w:val="107"/>
          <w:sz w:val="24"/>
          <w:szCs w:val="24"/>
        </w:rPr>
        <w:t>]</w:t>
      </w:r>
    </w:p>
    <w:tbl>
      <w:tblPr>
        <w:tblStyle w:val="TableGrid"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3842"/>
        <w:gridCol w:w="708"/>
        <w:gridCol w:w="606"/>
        <w:gridCol w:w="606"/>
        <w:gridCol w:w="606"/>
        <w:gridCol w:w="707"/>
        <w:gridCol w:w="707"/>
        <w:gridCol w:w="606"/>
        <w:gridCol w:w="608"/>
      </w:tblGrid>
      <w:tr w:rsidR="008B30EF" w:rsidRPr="00537168" w14:paraId="4C18E1A8" w14:textId="77777777" w:rsidTr="00CD092E">
        <w:trPr>
          <w:trHeight w:val="273"/>
          <w:jc w:val="center"/>
        </w:trPr>
        <w:tc>
          <w:tcPr>
            <w:tcW w:w="2135" w:type="pct"/>
            <w:vMerge w:val="restart"/>
          </w:tcPr>
          <w:p w14:paraId="78B50E3A" w14:textId="43E4509B" w:rsidR="008B30EF" w:rsidRPr="00537168" w:rsidRDefault="008B30EF" w:rsidP="008509A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4"/>
                <w:sz w:val="24"/>
                <w:szCs w:val="24"/>
              </w:rPr>
              <w:t>Research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spacing w:val="-2"/>
                <w:w w:val="104"/>
                <w:sz w:val="24"/>
                <w:szCs w:val="24"/>
              </w:rPr>
              <w:t xml:space="preserve"> </w:t>
            </w:r>
            <w:r w:rsidR="00EF6B41" w:rsidRPr="00537168">
              <w:rPr>
                <w:rFonts w:ascii="Times New Roman" w:eastAsia="Times New Roman" w:hAnsi="Times New Roman" w:cs="Times New Roman"/>
                <w:b/>
                <w:color w:val="2A2929"/>
                <w:w w:val="104"/>
                <w:sz w:val="24"/>
                <w:szCs w:val="24"/>
              </w:rPr>
              <w:t>Activity (</w:t>
            </w:r>
            <w:r w:rsidR="00C62FB6" w:rsidRPr="00537168">
              <w:rPr>
                <w:rFonts w:ascii="Times New Roman" w:eastAsia="Times New Roman" w:hAnsi="Times New Roman" w:cs="Times New Roman"/>
                <w:b/>
                <w:color w:val="2A2929"/>
                <w:w w:val="104"/>
                <w:sz w:val="24"/>
                <w:szCs w:val="24"/>
              </w:rPr>
              <w:t>TEMPLATE-to be edited as per the requirement)</w:t>
            </w:r>
          </w:p>
          <w:p w14:paraId="29C7BF35" w14:textId="77777777" w:rsidR="008B30EF" w:rsidRPr="00537168" w:rsidRDefault="008B30EF" w:rsidP="008509AF">
            <w:pPr>
              <w:pStyle w:val="ListParagraph"/>
              <w:spacing w:line="360" w:lineRule="auto"/>
              <w:ind w:left="0"/>
              <w:rPr>
                <w:rFonts w:ascii="Times New Roman" w:eastAsia="Times New Roman" w:hAnsi="Times New Roman" w:cs="Times New Roman"/>
                <w:b/>
                <w:color w:val="2A2929"/>
                <w:w w:val="104"/>
                <w:sz w:val="24"/>
                <w:szCs w:val="24"/>
              </w:rPr>
            </w:pPr>
          </w:p>
        </w:tc>
        <w:tc>
          <w:tcPr>
            <w:tcW w:w="2865" w:type="pct"/>
            <w:gridSpan w:val="8"/>
          </w:tcPr>
          <w:p w14:paraId="1F2AE827" w14:textId="5520E9CB" w:rsidR="008B30EF" w:rsidRPr="00537168" w:rsidRDefault="008B30EF" w:rsidP="008B30EF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b/>
                <w:sz w:val="24"/>
                <w:szCs w:val="24"/>
              </w:rPr>
              <w:t>Time in Months</w:t>
            </w:r>
            <w:r w:rsidR="00FD4B1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 from Registration</w:t>
            </w:r>
            <w:r w:rsidR="00726908" w:rsidRPr="00537168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611351" w:rsidRPr="00537168" w14:paraId="248EE2AC" w14:textId="77777777" w:rsidTr="00CD092E">
        <w:trPr>
          <w:trHeight w:val="471"/>
          <w:jc w:val="center"/>
        </w:trPr>
        <w:tc>
          <w:tcPr>
            <w:tcW w:w="2135" w:type="pct"/>
            <w:vMerge/>
          </w:tcPr>
          <w:p w14:paraId="5EFC87D8" w14:textId="77777777" w:rsidR="008B30EF" w:rsidRPr="00537168" w:rsidRDefault="008B30EF" w:rsidP="008509A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</w:tcPr>
          <w:p w14:paraId="18F452F8" w14:textId="0A7DDFA1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</w:p>
        </w:tc>
        <w:tc>
          <w:tcPr>
            <w:tcW w:w="337" w:type="pct"/>
          </w:tcPr>
          <w:p w14:paraId="701FC457" w14:textId="7CA31925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337" w:type="pct"/>
          </w:tcPr>
          <w:p w14:paraId="0DBC2C0E" w14:textId="1F12FF9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337" w:type="pct"/>
          </w:tcPr>
          <w:p w14:paraId="06F2BEAD" w14:textId="629169AE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393" w:type="pct"/>
          </w:tcPr>
          <w:p w14:paraId="29899F0F" w14:textId="559E280E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393" w:type="pct"/>
          </w:tcPr>
          <w:p w14:paraId="1FA7BC5F" w14:textId="006CF7AA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337" w:type="pct"/>
          </w:tcPr>
          <w:p w14:paraId="00F24BA7" w14:textId="33B355A9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337" w:type="pct"/>
          </w:tcPr>
          <w:p w14:paraId="6A4CEF8D" w14:textId="09F4B3B3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</w:tr>
      <w:tr w:rsidR="008B30EF" w:rsidRPr="00537168" w14:paraId="40212107" w14:textId="77777777" w:rsidTr="00CD092E">
        <w:trPr>
          <w:trHeight w:val="380"/>
          <w:jc w:val="center"/>
        </w:trPr>
        <w:tc>
          <w:tcPr>
            <w:tcW w:w="2135" w:type="pct"/>
          </w:tcPr>
          <w:p w14:paraId="189A9563" w14:textId="676CEE01" w:rsidR="008B30EF" w:rsidRPr="00537168" w:rsidRDefault="008B30EF" w:rsidP="008509A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6"/>
                <w:sz w:val="24"/>
                <w:szCs w:val="24"/>
              </w:rPr>
              <w:t>Course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spacing w:val="-2"/>
                <w:w w:val="106"/>
                <w:sz w:val="24"/>
                <w:szCs w:val="24"/>
              </w:rPr>
              <w:t xml:space="preserve"> 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6"/>
                <w:sz w:val="24"/>
                <w:szCs w:val="24"/>
              </w:rPr>
              <w:t>Work</w:t>
            </w:r>
          </w:p>
        </w:tc>
        <w:tc>
          <w:tcPr>
            <w:tcW w:w="393" w:type="pct"/>
            <w:shd w:val="clear" w:color="auto" w:fill="FFD966" w:themeFill="accent4" w:themeFillTint="99"/>
          </w:tcPr>
          <w:p w14:paraId="7D61B394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  <w:shd w:val="clear" w:color="auto" w:fill="FFD966" w:themeFill="accent4" w:themeFillTint="99"/>
          </w:tcPr>
          <w:p w14:paraId="283332F2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4F364342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6FBF108B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</w:tcPr>
          <w:p w14:paraId="0FEA8EF9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</w:tcPr>
          <w:p w14:paraId="347B9E48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0573F000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4BCADA2F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30EF" w:rsidRPr="00537168" w14:paraId="1B0E7ECD" w14:textId="77777777" w:rsidTr="00CD092E">
        <w:trPr>
          <w:trHeight w:val="365"/>
          <w:jc w:val="center"/>
        </w:trPr>
        <w:tc>
          <w:tcPr>
            <w:tcW w:w="2135" w:type="pct"/>
          </w:tcPr>
          <w:p w14:paraId="51FCEF38" w14:textId="0716590F" w:rsidR="008B30EF" w:rsidRPr="00537168" w:rsidRDefault="008B30EF" w:rsidP="008509A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4"/>
                <w:sz w:val="24"/>
                <w:szCs w:val="24"/>
              </w:rPr>
              <w:t>Literature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spacing w:val="7"/>
                <w:w w:val="104"/>
                <w:sz w:val="24"/>
                <w:szCs w:val="24"/>
              </w:rPr>
              <w:t xml:space="preserve"> 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4"/>
                <w:sz w:val="24"/>
                <w:szCs w:val="24"/>
              </w:rPr>
              <w:t>Survey</w:t>
            </w:r>
          </w:p>
        </w:tc>
        <w:tc>
          <w:tcPr>
            <w:tcW w:w="393" w:type="pct"/>
            <w:shd w:val="clear" w:color="auto" w:fill="FFD966" w:themeFill="accent4" w:themeFillTint="99"/>
          </w:tcPr>
          <w:p w14:paraId="6F7223D6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  <w:shd w:val="clear" w:color="auto" w:fill="FFD966" w:themeFill="accent4" w:themeFillTint="99"/>
          </w:tcPr>
          <w:p w14:paraId="08D5C98C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  <w:shd w:val="clear" w:color="auto" w:fill="FFD966" w:themeFill="accent4" w:themeFillTint="99"/>
          </w:tcPr>
          <w:p w14:paraId="0CA1BCA1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  <w:shd w:val="clear" w:color="auto" w:fill="FFD966" w:themeFill="accent4" w:themeFillTint="99"/>
          </w:tcPr>
          <w:p w14:paraId="33CE2BE1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  <w:shd w:val="clear" w:color="auto" w:fill="FFD966" w:themeFill="accent4" w:themeFillTint="99"/>
          </w:tcPr>
          <w:p w14:paraId="077623D8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  <w:shd w:val="clear" w:color="auto" w:fill="FFD966" w:themeFill="accent4" w:themeFillTint="99"/>
          </w:tcPr>
          <w:p w14:paraId="5A49C56C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  <w:shd w:val="clear" w:color="auto" w:fill="FFD966" w:themeFill="accent4" w:themeFillTint="99"/>
          </w:tcPr>
          <w:p w14:paraId="5B27A3AA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1ABE8C06" w14:textId="75A7E85B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30EF" w:rsidRPr="00537168" w14:paraId="51786F7E" w14:textId="77777777" w:rsidTr="00CD092E">
        <w:trPr>
          <w:trHeight w:val="380"/>
          <w:jc w:val="center"/>
        </w:trPr>
        <w:tc>
          <w:tcPr>
            <w:tcW w:w="2135" w:type="pct"/>
          </w:tcPr>
          <w:p w14:paraId="16232FEE" w14:textId="40066902" w:rsidR="008B30EF" w:rsidRPr="00537168" w:rsidRDefault="008B30EF" w:rsidP="008509A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7"/>
                <w:sz w:val="24"/>
                <w:szCs w:val="24"/>
              </w:rPr>
              <w:t>Methodology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spacing w:val="7"/>
                <w:w w:val="107"/>
                <w:sz w:val="24"/>
                <w:szCs w:val="24"/>
              </w:rPr>
              <w:t xml:space="preserve"> S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7"/>
                <w:sz w:val="24"/>
                <w:szCs w:val="24"/>
              </w:rPr>
              <w:t>tep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spacing w:val="7"/>
                <w:w w:val="107"/>
                <w:sz w:val="24"/>
                <w:szCs w:val="24"/>
              </w:rPr>
              <w:t xml:space="preserve"> 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7"/>
                <w:sz w:val="24"/>
                <w:szCs w:val="24"/>
              </w:rPr>
              <w:t>1</w:t>
            </w:r>
          </w:p>
        </w:tc>
        <w:tc>
          <w:tcPr>
            <w:tcW w:w="393" w:type="pct"/>
            <w:shd w:val="clear" w:color="auto" w:fill="FFD966" w:themeFill="accent4" w:themeFillTint="99"/>
          </w:tcPr>
          <w:p w14:paraId="5EF26C70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  <w:shd w:val="clear" w:color="auto" w:fill="FFD966" w:themeFill="accent4" w:themeFillTint="99"/>
          </w:tcPr>
          <w:p w14:paraId="1537009F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  <w:shd w:val="clear" w:color="auto" w:fill="FFD966" w:themeFill="accent4" w:themeFillTint="99"/>
          </w:tcPr>
          <w:p w14:paraId="7A1F97DE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29122420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</w:tcPr>
          <w:p w14:paraId="3800987F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</w:tcPr>
          <w:p w14:paraId="09E714CF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0116066B" w14:textId="1AAEC2AE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4500F9B5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30EF" w:rsidRPr="00537168" w14:paraId="2F084FFE" w14:textId="77777777" w:rsidTr="00CD092E">
        <w:trPr>
          <w:trHeight w:val="380"/>
          <w:jc w:val="center"/>
        </w:trPr>
        <w:tc>
          <w:tcPr>
            <w:tcW w:w="2135" w:type="pct"/>
          </w:tcPr>
          <w:p w14:paraId="145A18CE" w14:textId="0C3B954D" w:rsidR="008B30EF" w:rsidRPr="00537168" w:rsidRDefault="008B30EF" w:rsidP="008509A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7"/>
                <w:sz w:val="24"/>
                <w:szCs w:val="24"/>
              </w:rPr>
              <w:t>Methodology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spacing w:val="7"/>
                <w:w w:val="107"/>
                <w:sz w:val="24"/>
                <w:szCs w:val="24"/>
              </w:rPr>
              <w:t xml:space="preserve"> S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7"/>
                <w:sz w:val="24"/>
                <w:szCs w:val="24"/>
              </w:rPr>
              <w:t>tep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spacing w:val="7"/>
                <w:w w:val="107"/>
                <w:sz w:val="24"/>
                <w:szCs w:val="24"/>
              </w:rPr>
              <w:t xml:space="preserve"> 2</w:t>
            </w:r>
          </w:p>
        </w:tc>
        <w:tc>
          <w:tcPr>
            <w:tcW w:w="393" w:type="pct"/>
          </w:tcPr>
          <w:p w14:paraId="5F765D1E" w14:textId="343522D2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5ADF3046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  <w:shd w:val="clear" w:color="auto" w:fill="FFD966" w:themeFill="accent4" w:themeFillTint="99"/>
          </w:tcPr>
          <w:p w14:paraId="3F4BC83E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  <w:shd w:val="clear" w:color="auto" w:fill="FFD966" w:themeFill="accent4" w:themeFillTint="99"/>
          </w:tcPr>
          <w:p w14:paraId="594DD20E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</w:tcPr>
          <w:p w14:paraId="198053A2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</w:tcPr>
          <w:p w14:paraId="6B151A95" w14:textId="0678298B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23A9B0D4" w14:textId="3FA3DA2E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3FF181AB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30EF" w:rsidRPr="00537168" w14:paraId="5003222A" w14:textId="77777777" w:rsidTr="00CD092E">
        <w:trPr>
          <w:trHeight w:val="380"/>
          <w:jc w:val="center"/>
        </w:trPr>
        <w:tc>
          <w:tcPr>
            <w:tcW w:w="2135" w:type="pct"/>
          </w:tcPr>
          <w:p w14:paraId="6CF19910" w14:textId="332C7429" w:rsidR="008B30EF" w:rsidRPr="00537168" w:rsidRDefault="008B30EF" w:rsidP="008509A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7"/>
                <w:sz w:val="24"/>
                <w:szCs w:val="24"/>
              </w:rPr>
              <w:t>Methodology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spacing w:val="7"/>
                <w:w w:val="107"/>
                <w:sz w:val="24"/>
                <w:szCs w:val="24"/>
              </w:rPr>
              <w:t xml:space="preserve"> S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7"/>
                <w:sz w:val="24"/>
                <w:szCs w:val="24"/>
              </w:rPr>
              <w:t>tep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spacing w:val="7"/>
                <w:w w:val="107"/>
                <w:sz w:val="24"/>
                <w:szCs w:val="24"/>
              </w:rPr>
              <w:t xml:space="preserve"> 3</w:t>
            </w:r>
          </w:p>
        </w:tc>
        <w:tc>
          <w:tcPr>
            <w:tcW w:w="393" w:type="pct"/>
          </w:tcPr>
          <w:p w14:paraId="0B89FA32" w14:textId="5FB07973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474FFB8C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62720A37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  <w:shd w:val="clear" w:color="auto" w:fill="FFD966" w:themeFill="accent4" w:themeFillTint="99"/>
          </w:tcPr>
          <w:p w14:paraId="4BFED073" w14:textId="7588CEFC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  <w:shd w:val="clear" w:color="auto" w:fill="FFD966" w:themeFill="accent4" w:themeFillTint="99"/>
          </w:tcPr>
          <w:p w14:paraId="098F97E8" w14:textId="6885C768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</w:tcPr>
          <w:p w14:paraId="64C367BC" w14:textId="41F6BB4C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376F89F0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4D0B9294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30EF" w:rsidRPr="00537168" w14:paraId="36985223" w14:textId="77777777" w:rsidTr="00CD092E">
        <w:trPr>
          <w:trHeight w:val="365"/>
          <w:jc w:val="center"/>
        </w:trPr>
        <w:tc>
          <w:tcPr>
            <w:tcW w:w="2135" w:type="pct"/>
          </w:tcPr>
          <w:p w14:paraId="23427C67" w14:textId="3B0E6B05" w:rsidR="008B30EF" w:rsidRPr="00537168" w:rsidRDefault="008B30EF" w:rsidP="008509A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7"/>
                <w:sz w:val="24"/>
                <w:szCs w:val="24"/>
              </w:rPr>
              <w:t>Methodology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spacing w:val="7"/>
                <w:w w:val="107"/>
                <w:sz w:val="24"/>
                <w:szCs w:val="24"/>
              </w:rPr>
              <w:t xml:space="preserve"> S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7"/>
                <w:sz w:val="24"/>
                <w:szCs w:val="24"/>
              </w:rPr>
              <w:t>tep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spacing w:val="7"/>
                <w:w w:val="107"/>
                <w:sz w:val="24"/>
                <w:szCs w:val="24"/>
              </w:rPr>
              <w:t xml:space="preserve"> 4</w:t>
            </w:r>
          </w:p>
        </w:tc>
        <w:tc>
          <w:tcPr>
            <w:tcW w:w="393" w:type="pct"/>
          </w:tcPr>
          <w:p w14:paraId="48AB3869" w14:textId="24475668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6B9FE870" w14:textId="2DFA43DD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70A4F7C9" w14:textId="0CBDB3D5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03C2D7D4" w14:textId="7A35881B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  <w:shd w:val="clear" w:color="auto" w:fill="FFD966" w:themeFill="accent4" w:themeFillTint="99"/>
          </w:tcPr>
          <w:p w14:paraId="64DE9297" w14:textId="4C06D006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  <w:shd w:val="clear" w:color="auto" w:fill="FFD966" w:themeFill="accent4" w:themeFillTint="99"/>
          </w:tcPr>
          <w:p w14:paraId="49AA9BFF" w14:textId="776B7A02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  <w:shd w:val="clear" w:color="auto" w:fill="FFD966" w:themeFill="accent4" w:themeFillTint="99"/>
          </w:tcPr>
          <w:p w14:paraId="312F6A1E" w14:textId="26DAF6C1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0306CAA2" w14:textId="00829295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30EF" w:rsidRPr="00537168" w14:paraId="22C53064" w14:textId="77777777" w:rsidTr="00CD092E">
        <w:trPr>
          <w:trHeight w:val="380"/>
          <w:jc w:val="center"/>
        </w:trPr>
        <w:tc>
          <w:tcPr>
            <w:tcW w:w="2135" w:type="pct"/>
          </w:tcPr>
          <w:p w14:paraId="0C93E5C8" w14:textId="1CCA5C6C" w:rsidR="008B30EF" w:rsidRPr="00537168" w:rsidRDefault="003E3267" w:rsidP="0023335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2A2929"/>
                <w:w w:val="105"/>
                <w:sz w:val="24"/>
                <w:szCs w:val="24"/>
              </w:rPr>
              <w:t>DAC presentation and registration renewal</w:t>
            </w:r>
          </w:p>
        </w:tc>
        <w:tc>
          <w:tcPr>
            <w:tcW w:w="393" w:type="pct"/>
          </w:tcPr>
          <w:p w14:paraId="20E2E4B4" w14:textId="3AC87D00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3B6C85F6" w14:textId="2A120CA9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4D5C0D87" w14:textId="42542EBB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5F7FC1BE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</w:tcPr>
          <w:p w14:paraId="43387DB9" w14:textId="4B17FE51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</w:tcPr>
          <w:p w14:paraId="693C0B08" w14:textId="690AEAB1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3F80102B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2EF9086E" w14:textId="5CA0E9C6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30EF" w:rsidRPr="00537168" w14:paraId="3AD40ADF" w14:textId="77777777" w:rsidTr="00CD092E">
        <w:trPr>
          <w:trHeight w:val="380"/>
          <w:jc w:val="center"/>
        </w:trPr>
        <w:tc>
          <w:tcPr>
            <w:tcW w:w="2135" w:type="pct"/>
          </w:tcPr>
          <w:p w14:paraId="4EA9E80B" w14:textId="55876667" w:rsidR="008B30EF" w:rsidRPr="00537168" w:rsidRDefault="00B93CAC" w:rsidP="008509A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7"/>
                <w:sz w:val="24"/>
                <w:szCs w:val="24"/>
              </w:rPr>
              <w:t>Conference presentations</w:t>
            </w:r>
          </w:p>
        </w:tc>
        <w:tc>
          <w:tcPr>
            <w:tcW w:w="393" w:type="pct"/>
          </w:tcPr>
          <w:p w14:paraId="6737DD0A" w14:textId="41C8AFD5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  <w:shd w:val="clear" w:color="auto" w:fill="auto"/>
          </w:tcPr>
          <w:p w14:paraId="6527A9D0" w14:textId="51F64BEC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</w:p>
        </w:tc>
        <w:tc>
          <w:tcPr>
            <w:tcW w:w="337" w:type="pct"/>
          </w:tcPr>
          <w:p w14:paraId="3DAA80F5" w14:textId="412BBB82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  <w:shd w:val="clear" w:color="auto" w:fill="auto"/>
          </w:tcPr>
          <w:p w14:paraId="5121FC29" w14:textId="52BCC2FD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</w:tcPr>
          <w:p w14:paraId="1FD3A3D6" w14:textId="285C52E8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  <w:shd w:val="clear" w:color="auto" w:fill="auto"/>
          </w:tcPr>
          <w:p w14:paraId="154114A6" w14:textId="1BA7E5F7" w:rsidR="008B30EF" w:rsidRPr="00537168" w:rsidRDefault="00B93CAC" w:rsidP="008B30EF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</w:p>
        </w:tc>
        <w:tc>
          <w:tcPr>
            <w:tcW w:w="337" w:type="pct"/>
          </w:tcPr>
          <w:p w14:paraId="7CC1D7DA" w14:textId="71ADC86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  <w:shd w:val="clear" w:color="auto" w:fill="auto"/>
          </w:tcPr>
          <w:p w14:paraId="3382C533" w14:textId="212EAC2A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3CAC" w:rsidRPr="00537168" w14:paraId="26492034" w14:textId="77777777" w:rsidTr="00CD092E">
        <w:trPr>
          <w:trHeight w:val="380"/>
          <w:jc w:val="center"/>
        </w:trPr>
        <w:tc>
          <w:tcPr>
            <w:tcW w:w="2135" w:type="pct"/>
          </w:tcPr>
          <w:p w14:paraId="24F26D6C" w14:textId="15FCFA47" w:rsidR="00B93CAC" w:rsidRPr="00537168" w:rsidRDefault="005D22FD" w:rsidP="008509AF">
            <w:pPr>
              <w:spacing w:line="360" w:lineRule="auto"/>
              <w:rPr>
                <w:rFonts w:ascii="Times New Roman" w:eastAsia="Times New Roman" w:hAnsi="Times New Roman" w:cs="Times New Roman"/>
                <w:b/>
                <w:color w:val="2A2929"/>
                <w:w w:val="107"/>
                <w:sz w:val="24"/>
                <w:szCs w:val="24"/>
              </w:rPr>
            </w:pP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7"/>
                <w:sz w:val="24"/>
                <w:szCs w:val="24"/>
              </w:rPr>
              <w:t xml:space="preserve">Journal </w:t>
            </w:r>
            <w:r w:rsidR="00B93CAC" w:rsidRPr="00537168">
              <w:rPr>
                <w:rFonts w:ascii="Times New Roman" w:eastAsia="Times New Roman" w:hAnsi="Times New Roman" w:cs="Times New Roman"/>
                <w:b/>
                <w:color w:val="2A2929"/>
                <w:w w:val="107"/>
                <w:sz w:val="24"/>
                <w:szCs w:val="24"/>
              </w:rPr>
              <w:t>Publications</w:t>
            </w:r>
          </w:p>
        </w:tc>
        <w:tc>
          <w:tcPr>
            <w:tcW w:w="393" w:type="pct"/>
          </w:tcPr>
          <w:p w14:paraId="035C9809" w14:textId="64961553" w:rsidR="00B93CAC" w:rsidRPr="00537168" w:rsidRDefault="00B93CAC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  <w:shd w:val="clear" w:color="auto" w:fill="auto"/>
          </w:tcPr>
          <w:p w14:paraId="124155E8" w14:textId="77777777" w:rsidR="00B93CAC" w:rsidRPr="00537168" w:rsidRDefault="00B93CAC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6F896771" w14:textId="596F6F2D" w:rsidR="00B93CAC" w:rsidRPr="00537168" w:rsidRDefault="00B93CAC" w:rsidP="008B30EF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b/>
                <w:sz w:val="24"/>
                <w:szCs w:val="24"/>
              </w:rPr>
              <w:t>J</w:t>
            </w:r>
          </w:p>
        </w:tc>
        <w:tc>
          <w:tcPr>
            <w:tcW w:w="337" w:type="pct"/>
            <w:shd w:val="clear" w:color="auto" w:fill="auto"/>
          </w:tcPr>
          <w:p w14:paraId="055242CE" w14:textId="5F391658" w:rsidR="00B93CAC" w:rsidRPr="00537168" w:rsidRDefault="00B93CAC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</w:tcPr>
          <w:p w14:paraId="3FD989EA" w14:textId="3CF88CF7" w:rsidR="00B93CAC" w:rsidRPr="00537168" w:rsidRDefault="00123676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b/>
                <w:sz w:val="24"/>
                <w:szCs w:val="24"/>
              </w:rPr>
              <w:t>J</w:t>
            </w:r>
          </w:p>
        </w:tc>
        <w:tc>
          <w:tcPr>
            <w:tcW w:w="393" w:type="pct"/>
            <w:shd w:val="clear" w:color="auto" w:fill="auto"/>
          </w:tcPr>
          <w:p w14:paraId="178CAEE0" w14:textId="0A175A86" w:rsidR="00B93CAC" w:rsidRPr="00537168" w:rsidRDefault="00B93CAC" w:rsidP="008B30EF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7" w:type="pct"/>
          </w:tcPr>
          <w:p w14:paraId="0B1D8B30" w14:textId="2066D399" w:rsidR="00B93CAC" w:rsidRPr="00537168" w:rsidRDefault="00B93CAC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  <w:shd w:val="clear" w:color="auto" w:fill="auto"/>
          </w:tcPr>
          <w:p w14:paraId="077172AE" w14:textId="77777777" w:rsidR="00B93CAC" w:rsidRPr="00537168" w:rsidRDefault="00B93CAC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30EF" w:rsidRPr="00537168" w14:paraId="235AAAE1" w14:textId="77777777" w:rsidTr="00CD092E">
        <w:trPr>
          <w:trHeight w:val="380"/>
          <w:jc w:val="center"/>
        </w:trPr>
        <w:tc>
          <w:tcPr>
            <w:tcW w:w="2135" w:type="pct"/>
          </w:tcPr>
          <w:p w14:paraId="350AA2F2" w14:textId="2A00141E" w:rsidR="008B30EF" w:rsidRPr="00537168" w:rsidRDefault="008B30EF" w:rsidP="008509A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7"/>
                <w:sz w:val="24"/>
                <w:szCs w:val="24"/>
              </w:rPr>
              <w:t>Preparation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spacing w:val="7"/>
                <w:w w:val="107"/>
                <w:sz w:val="24"/>
                <w:szCs w:val="24"/>
              </w:rPr>
              <w:t xml:space="preserve"> 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7"/>
                <w:sz w:val="24"/>
                <w:szCs w:val="24"/>
              </w:rPr>
              <w:t>of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spacing w:val="7"/>
                <w:w w:val="107"/>
                <w:sz w:val="24"/>
                <w:szCs w:val="24"/>
              </w:rPr>
              <w:t xml:space="preserve"> 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7"/>
                <w:sz w:val="24"/>
                <w:szCs w:val="24"/>
              </w:rPr>
              <w:t>Final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spacing w:val="7"/>
                <w:w w:val="107"/>
                <w:sz w:val="24"/>
                <w:szCs w:val="24"/>
              </w:rPr>
              <w:t xml:space="preserve"> 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7"/>
                <w:sz w:val="24"/>
                <w:szCs w:val="24"/>
              </w:rPr>
              <w:t>Thesis</w:t>
            </w:r>
          </w:p>
        </w:tc>
        <w:tc>
          <w:tcPr>
            <w:tcW w:w="393" w:type="pct"/>
          </w:tcPr>
          <w:p w14:paraId="7419FCB3" w14:textId="7B087163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24004741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39BA5591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3C71640F" w14:textId="59A5E33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</w:tcPr>
          <w:p w14:paraId="651858C2" w14:textId="660FF9B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393" w:type="pct"/>
          </w:tcPr>
          <w:p w14:paraId="7211E4FD" w14:textId="5B896D6A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337" w:type="pct"/>
            <w:shd w:val="clear" w:color="auto" w:fill="FFD966" w:themeFill="accent4" w:themeFillTint="99"/>
          </w:tcPr>
          <w:p w14:paraId="338AA7EF" w14:textId="6D4EF3BA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  <w:shd w:val="clear" w:color="auto" w:fill="FFD966" w:themeFill="accent4" w:themeFillTint="99"/>
          </w:tcPr>
          <w:p w14:paraId="6959568F" w14:textId="4A39B95B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FB6" w:rsidRPr="00537168" w14:paraId="1B9378B9" w14:textId="77777777" w:rsidTr="00CD092E">
        <w:trPr>
          <w:trHeight w:val="403"/>
          <w:jc w:val="center"/>
        </w:trPr>
        <w:tc>
          <w:tcPr>
            <w:tcW w:w="2135" w:type="pct"/>
          </w:tcPr>
          <w:p w14:paraId="3F24A94C" w14:textId="5B56EA57" w:rsidR="00C62FB6" w:rsidRPr="00537168" w:rsidRDefault="00C62FB6" w:rsidP="008509AF">
            <w:pPr>
              <w:spacing w:line="360" w:lineRule="auto"/>
              <w:rPr>
                <w:rFonts w:ascii="Times New Roman" w:eastAsia="Times New Roman" w:hAnsi="Times New Roman" w:cs="Times New Roman"/>
                <w:b/>
                <w:color w:val="2A2929"/>
                <w:w w:val="107"/>
                <w:sz w:val="24"/>
                <w:szCs w:val="24"/>
              </w:rPr>
            </w:pP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7"/>
                <w:sz w:val="24"/>
                <w:szCs w:val="24"/>
              </w:rPr>
              <w:t>Synopsis presentation</w:t>
            </w:r>
          </w:p>
        </w:tc>
        <w:tc>
          <w:tcPr>
            <w:tcW w:w="393" w:type="pct"/>
          </w:tcPr>
          <w:p w14:paraId="7C7FA704" w14:textId="77777777" w:rsidR="00C62FB6" w:rsidRPr="00537168" w:rsidRDefault="00C62FB6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48373F8F" w14:textId="77777777" w:rsidR="00C62FB6" w:rsidRPr="00537168" w:rsidRDefault="00C62FB6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0A8E3B93" w14:textId="77777777" w:rsidR="00C62FB6" w:rsidRPr="00537168" w:rsidRDefault="00C62FB6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0D903C17" w14:textId="77777777" w:rsidR="00C62FB6" w:rsidRPr="00537168" w:rsidRDefault="00C62FB6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</w:tcPr>
          <w:p w14:paraId="715DEEFB" w14:textId="3D284BA3" w:rsidR="00C62FB6" w:rsidRPr="00537168" w:rsidRDefault="00C62FB6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393" w:type="pct"/>
          </w:tcPr>
          <w:p w14:paraId="3BA60EF7" w14:textId="228B1408" w:rsidR="00C62FB6" w:rsidRPr="00537168" w:rsidRDefault="00C62FB6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337" w:type="pct"/>
            <w:shd w:val="clear" w:color="auto" w:fill="auto"/>
          </w:tcPr>
          <w:p w14:paraId="6C98F644" w14:textId="77777777" w:rsidR="00C62FB6" w:rsidRPr="00537168" w:rsidRDefault="00C62FB6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  <w:shd w:val="clear" w:color="auto" w:fill="auto"/>
          </w:tcPr>
          <w:p w14:paraId="1A671761" w14:textId="75D23333" w:rsidR="00C62FB6" w:rsidRPr="00537168" w:rsidRDefault="00C62FB6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noProof/>
                <w:sz w:val="24"/>
                <w:szCs w:val="24"/>
                <w:lang w:val="en-US" w:eastAsia="en-US" w:bidi="kn-IN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BA70CB1" wp14:editId="3FABE260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-10795</wp:posOffset>
                      </wp:positionV>
                      <wp:extent cx="101836" cy="310400"/>
                      <wp:effectExtent l="0" t="0" r="0" b="0"/>
                      <wp:wrapNone/>
                      <wp:docPr id="1" name="Shape 2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1836" cy="31040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0" t="0" r="0" b="0"/>
                                <a:pathLst>
                                  <a:path w="158749" h="301626">
                                    <a:moveTo>
                                      <a:pt x="79372" y="0"/>
                                    </a:moveTo>
                                    <a:lnTo>
                                      <a:pt x="158749" y="150811"/>
                                    </a:lnTo>
                                    <a:lnTo>
                                      <a:pt x="119063" y="150811"/>
                                    </a:lnTo>
                                    <a:lnTo>
                                      <a:pt x="119063" y="301626"/>
                                    </a:lnTo>
                                    <a:lnTo>
                                      <a:pt x="39686" y="301626"/>
                                    </a:lnTo>
                                    <a:lnTo>
                                      <a:pt x="39686" y="150811"/>
                                    </a:lnTo>
                                    <a:lnTo>
                                      <a:pt x="0" y="150811"/>
                                    </a:lnTo>
                                    <a:lnTo>
                                      <a:pt x="79372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C000">
                                  <a:lumMod val="60000"/>
                                  <a:lumOff val="40000"/>
                                </a:srgbClr>
                              </a:solidFill>
                              <a:ln w="0" cap="flat">
                                <a:solidFill>
                                  <a:srgbClr val="ED7D31">
                                    <a:lumMod val="50000"/>
                                  </a:srgbClr>
                                </a:solidFill>
                                <a:miter lim="127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D8B3D19" id="Shape 292" o:spid="_x0000_s1026" style="position:absolute;margin-left:5.2pt;margin-top:-.85pt;width:8pt;height:24.4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58749,3016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" path="m79372,r79377,150811l119063,150811r,150815l39686,301626r,-150815l,150811,79372,xe" fillcolor="#ffd966" strokecolor="#843c0c" strokeweight="0">
                      <v:stroke miterlimit="83231f" joinstyle="miter"/>
                      <v:path arrowok="t" textboxrect="0,0,158749,301626"/>
                    </v:shape>
                  </w:pict>
                </mc:Fallback>
              </mc:AlternateContent>
            </w:r>
          </w:p>
          <w:p w14:paraId="432C750E" w14:textId="33640C2D" w:rsidR="00C62FB6" w:rsidRPr="00537168" w:rsidRDefault="00C62FB6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11351" w:rsidRPr="00537168" w14:paraId="564782B6" w14:textId="77777777" w:rsidTr="00CD092E">
        <w:trPr>
          <w:trHeight w:val="365"/>
          <w:jc w:val="center"/>
        </w:trPr>
        <w:tc>
          <w:tcPr>
            <w:tcW w:w="2135" w:type="pct"/>
          </w:tcPr>
          <w:p w14:paraId="6BFC02BA" w14:textId="04243FCA" w:rsidR="008B30EF" w:rsidRPr="00537168" w:rsidRDefault="008B30EF" w:rsidP="008509AF">
            <w:pPr>
              <w:spacing w:line="360" w:lineRule="auto"/>
              <w:rPr>
                <w:rFonts w:ascii="Times New Roman" w:eastAsia="Times New Roman" w:hAnsi="Times New Roman" w:cs="Times New Roman"/>
                <w:b/>
                <w:color w:val="2A2929"/>
                <w:w w:val="105"/>
                <w:sz w:val="24"/>
                <w:szCs w:val="24"/>
              </w:rPr>
            </w:pP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5"/>
                <w:sz w:val="24"/>
                <w:szCs w:val="24"/>
              </w:rPr>
              <w:t>Submission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spacing w:val="7"/>
                <w:w w:val="105"/>
                <w:sz w:val="24"/>
                <w:szCs w:val="24"/>
              </w:rPr>
              <w:t xml:space="preserve"> 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5"/>
                <w:sz w:val="24"/>
                <w:szCs w:val="24"/>
              </w:rPr>
              <w:t>of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spacing w:val="-2"/>
                <w:w w:val="105"/>
                <w:sz w:val="24"/>
                <w:szCs w:val="24"/>
              </w:rPr>
              <w:t xml:space="preserve"> </w:t>
            </w:r>
            <w:r w:rsidRPr="00537168">
              <w:rPr>
                <w:rFonts w:ascii="Times New Roman" w:eastAsia="Times New Roman" w:hAnsi="Times New Roman" w:cs="Times New Roman"/>
                <w:b/>
                <w:color w:val="2A2929"/>
                <w:w w:val="105"/>
                <w:sz w:val="24"/>
                <w:szCs w:val="24"/>
              </w:rPr>
              <w:t>Thesis</w:t>
            </w:r>
          </w:p>
        </w:tc>
        <w:tc>
          <w:tcPr>
            <w:tcW w:w="393" w:type="pct"/>
          </w:tcPr>
          <w:p w14:paraId="3E018398" w14:textId="56303B34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5B2238F5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4AEFE792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70939A56" w14:textId="77777777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</w:tcPr>
          <w:p w14:paraId="6994CE53" w14:textId="3845E526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pct"/>
          </w:tcPr>
          <w:p w14:paraId="0CBC3460" w14:textId="7B2466FE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2B3201C5" w14:textId="7429B823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</w:tcPr>
          <w:p w14:paraId="387AB391" w14:textId="0F59CBCB" w:rsidR="008B30EF" w:rsidRPr="00537168" w:rsidRDefault="008B30EF" w:rsidP="008B30E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7D5C971" w14:textId="235C636C" w:rsidR="008B30EF" w:rsidRPr="00537168" w:rsidRDefault="008B30EF" w:rsidP="00D86A8D">
      <w:pPr>
        <w:rPr>
          <w:rFonts w:ascii="Times New Roman" w:hAnsi="Times New Roman" w:cs="Times New Roman"/>
          <w:sz w:val="24"/>
          <w:szCs w:val="24"/>
        </w:rPr>
      </w:pPr>
    </w:p>
    <w:p w14:paraId="2A5EF044" w14:textId="42AB65FD" w:rsidR="00C62FB6" w:rsidRPr="00537168" w:rsidRDefault="00C62FB6" w:rsidP="00726908">
      <w:pPr>
        <w:jc w:val="center"/>
        <w:rPr>
          <w:rFonts w:ascii="Times New Roman" w:hAnsi="Times New Roman" w:cs="Times New Roman"/>
          <w:b/>
          <w:bCs/>
          <w:color w:val="C00000"/>
          <w:sz w:val="24"/>
          <w:szCs w:val="24"/>
        </w:rPr>
      </w:pPr>
      <w:r w:rsidRPr="00537168">
        <w:rPr>
          <w:rFonts w:ascii="Times New Roman" w:hAnsi="Times New Roman" w:cs="Times New Roman"/>
          <w:b/>
          <w:bCs/>
          <w:color w:val="C00000"/>
          <w:sz w:val="24"/>
          <w:szCs w:val="24"/>
        </w:rPr>
        <w:t>Course work detail template</w:t>
      </w:r>
      <w:r w:rsidR="008706DC" w:rsidRPr="00537168">
        <w:rPr>
          <w:rFonts w:ascii="Times New Roman" w:hAnsi="Times New Roman" w:cs="Times New Roman"/>
          <w:b/>
          <w:bCs/>
          <w:color w:val="C00000"/>
          <w:sz w:val="24"/>
          <w:szCs w:val="24"/>
        </w:rPr>
        <w:t xml:space="preserve"> </w:t>
      </w:r>
      <w:r w:rsidR="00FD4B1E" w:rsidRPr="00537168">
        <w:rPr>
          <w:rFonts w:ascii="Times New Roman" w:hAnsi="Times New Roman" w:cs="Times New Roman"/>
          <w:b/>
          <w:bCs/>
          <w:color w:val="C00000"/>
          <w:sz w:val="24"/>
          <w:szCs w:val="24"/>
        </w:rPr>
        <w:t>(to</w:t>
      </w:r>
      <w:r w:rsidR="008706DC" w:rsidRPr="00537168">
        <w:rPr>
          <w:rFonts w:ascii="Times New Roman" w:hAnsi="Times New Roman" w:cs="Times New Roman"/>
          <w:b/>
          <w:bCs/>
          <w:color w:val="C00000"/>
          <w:sz w:val="24"/>
          <w:szCs w:val="24"/>
        </w:rPr>
        <w:t xml:space="preserve"> be signed by guide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04"/>
        <w:gridCol w:w="4863"/>
        <w:gridCol w:w="2149"/>
      </w:tblGrid>
      <w:tr w:rsidR="00C62FB6" w:rsidRPr="00537168" w14:paraId="187B8505" w14:textId="77777777" w:rsidTr="00CD092E">
        <w:tc>
          <w:tcPr>
            <w:tcW w:w="1111" w:type="pct"/>
          </w:tcPr>
          <w:p w14:paraId="05BBB0E9" w14:textId="566D8FF0" w:rsidR="00C62FB6" w:rsidRPr="00537168" w:rsidRDefault="00C62FB6" w:rsidP="00CD092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rial No.</w:t>
            </w:r>
          </w:p>
        </w:tc>
        <w:tc>
          <w:tcPr>
            <w:tcW w:w="2697" w:type="pct"/>
          </w:tcPr>
          <w:p w14:paraId="0C7E988A" w14:textId="13631DE4" w:rsidR="00C62FB6" w:rsidRPr="00537168" w:rsidRDefault="00C62FB6" w:rsidP="00CD092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name</w:t>
            </w:r>
          </w:p>
        </w:tc>
        <w:tc>
          <w:tcPr>
            <w:tcW w:w="1192" w:type="pct"/>
          </w:tcPr>
          <w:p w14:paraId="6FAE9AF4" w14:textId="62FC9656" w:rsidR="00C62FB6" w:rsidRPr="00537168" w:rsidRDefault="00C62FB6" w:rsidP="00CD092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redits</w:t>
            </w:r>
          </w:p>
        </w:tc>
      </w:tr>
      <w:tr w:rsidR="00C62FB6" w:rsidRPr="00537168" w14:paraId="16076EBF" w14:textId="77777777" w:rsidTr="00CD092E">
        <w:tc>
          <w:tcPr>
            <w:tcW w:w="1111" w:type="pct"/>
          </w:tcPr>
          <w:p w14:paraId="55AAC664" w14:textId="3DB3C7A0" w:rsidR="00C62FB6" w:rsidRPr="00537168" w:rsidRDefault="00C62FB6" w:rsidP="00CD09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2697" w:type="pct"/>
          </w:tcPr>
          <w:p w14:paraId="1389BF4D" w14:textId="59BE727B" w:rsidR="00C62FB6" w:rsidRPr="00537168" w:rsidRDefault="00C62FB6" w:rsidP="00CD09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sz w:val="24"/>
                <w:szCs w:val="24"/>
              </w:rPr>
              <w:t>Research Methodology</w:t>
            </w:r>
          </w:p>
        </w:tc>
        <w:tc>
          <w:tcPr>
            <w:tcW w:w="1192" w:type="pct"/>
          </w:tcPr>
          <w:p w14:paraId="267C9FB3" w14:textId="5DF04D2C" w:rsidR="00C62FB6" w:rsidRPr="00537168" w:rsidRDefault="00C62FB6" w:rsidP="00CD09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62FB6" w:rsidRPr="00537168" w14:paraId="71BC567A" w14:textId="77777777" w:rsidTr="00CD092E">
        <w:tc>
          <w:tcPr>
            <w:tcW w:w="1111" w:type="pct"/>
          </w:tcPr>
          <w:p w14:paraId="36304B43" w14:textId="419A8A40" w:rsidR="00C62FB6" w:rsidRPr="00537168" w:rsidRDefault="00C62FB6" w:rsidP="00CD09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2697" w:type="pct"/>
          </w:tcPr>
          <w:p w14:paraId="75C413D1" w14:textId="7FC699CD" w:rsidR="00C62FB6" w:rsidRPr="00537168" w:rsidRDefault="00C62FB6" w:rsidP="00CD09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sz w:val="24"/>
                <w:szCs w:val="24"/>
              </w:rPr>
              <w:t>Research and Publication Ethics</w:t>
            </w:r>
          </w:p>
        </w:tc>
        <w:tc>
          <w:tcPr>
            <w:tcW w:w="1192" w:type="pct"/>
          </w:tcPr>
          <w:p w14:paraId="7E3927E4" w14:textId="3FB39E87" w:rsidR="00C62FB6" w:rsidRPr="00537168" w:rsidRDefault="00C62FB6" w:rsidP="00CD09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62FB6" w:rsidRPr="00537168" w14:paraId="600B8989" w14:textId="77777777" w:rsidTr="00CD092E">
        <w:tc>
          <w:tcPr>
            <w:tcW w:w="1111" w:type="pct"/>
          </w:tcPr>
          <w:p w14:paraId="614E81E0" w14:textId="7EE704B6" w:rsidR="00C62FB6" w:rsidRPr="00537168" w:rsidRDefault="00C62FB6" w:rsidP="00CD09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2697" w:type="pct"/>
          </w:tcPr>
          <w:p w14:paraId="1BD95C72" w14:textId="68A64F22" w:rsidR="00C62FB6" w:rsidRPr="00537168" w:rsidRDefault="00C62FB6" w:rsidP="00CD09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sz w:val="24"/>
                <w:szCs w:val="24"/>
              </w:rPr>
              <w:t>Course 3…</w:t>
            </w:r>
          </w:p>
        </w:tc>
        <w:tc>
          <w:tcPr>
            <w:tcW w:w="1192" w:type="pct"/>
          </w:tcPr>
          <w:p w14:paraId="7CBC54BB" w14:textId="77777777" w:rsidR="00C62FB6" w:rsidRPr="00537168" w:rsidRDefault="00C62FB6" w:rsidP="00CD09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FB6" w:rsidRPr="00537168" w14:paraId="1A79BF87" w14:textId="77777777" w:rsidTr="00CD092E">
        <w:tc>
          <w:tcPr>
            <w:tcW w:w="1111" w:type="pct"/>
          </w:tcPr>
          <w:p w14:paraId="35A8337F" w14:textId="2A7434EB" w:rsidR="00C62FB6" w:rsidRPr="00537168" w:rsidRDefault="00C62FB6" w:rsidP="00CD09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2697" w:type="pct"/>
          </w:tcPr>
          <w:p w14:paraId="10CC6A1A" w14:textId="00F93B3E" w:rsidR="00C62FB6" w:rsidRPr="00537168" w:rsidRDefault="00C62FB6" w:rsidP="00CD09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7168">
              <w:rPr>
                <w:rFonts w:ascii="Times New Roman" w:hAnsi="Times New Roman" w:cs="Times New Roman"/>
                <w:sz w:val="24"/>
                <w:szCs w:val="24"/>
              </w:rPr>
              <w:t>Course 4</w:t>
            </w:r>
            <w:r w:rsidR="008E0938" w:rsidRPr="00537168">
              <w:rPr>
                <w:rFonts w:ascii="Times New Roman" w:hAnsi="Times New Roman" w:cs="Times New Roman"/>
                <w:sz w:val="24"/>
                <w:szCs w:val="24"/>
              </w:rPr>
              <w:t>…</w:t>
            </w:r>
          </w:p>
        </w:tc>
        <w:tc>
          <w:tcPr>
            <w:tcW w:w="1192" w:type="pct"/>
          </w:tcPr>
          <w:p w14:paraId="0D0F2E8E" w14:textId="77777777" w:rsidR="00C62FB6" w:rsidRPr="00537168" w:rsidRDefault="00C62FB6" w:rsidP="00CD092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096F7D9" w14:textId="38786D37" w:rsidR="008706DC" w:rsidRPr="00537168" w:rsidRDefault="008706DC" w:rsidP="00FD4B1E">
      <w:pPr>
        <w:rPr>
          <w:rFonts w:ascii="Times New Roman" w:hAnsi="Times New Roman" w:cs="Times New Roman"/>
          <w:sz w:val="24"/>
          <w:szCs w:val="24"/>
        </w:rPr>
      </w:pPr>
      <w:r w:rsidRPr="00537168">
        <w:rPr>
          <w:rFonts w:ascii="Times New Roman" w:hAnsi="Times New Roman" w:cs="Times New Roman"/>
          <w:sz w:val="24"/>
          <w:szCs w:val="24"/>
        </w:rPr>
        <w:t xml:space="preserve">                                      </w:t>
      </w:r>
    </w:p>
    <w:p w14:paraId="30A96EAE" w14:textId="3229DF75" w:rsidR="00537168" w:rsidRDefault="00056DF0" w:rsidP="004C774D">
      <w:pPr>
        <w:jc w:val="center"/>
        <w:rPr>
          <w:rFonts w:ascii="Times New Roman" w:eastAsia="Times New Roman" w:hAnsi="Times New Roman" w:cs="Times New Roman"/>
          <w:b/>
          <w:color w:val="C00000"/>
          <w:w w:val="109"/>
          <w:sz w:val="24"/>
          <w:szCs w:val="24"/>
          <w:lang w:val="en-US"/>
        </w:rPr>
      </w:pPr>
      <w:r w:rsidRPr="00537168">
        <w:rPr>
          <w:rFonts w:ascii="Times New Roman" w:eastAsia="Times New Roman" w:hAnsi="Times New Roman" w:cs="Times New Roman"/>
          <w:b/>
          <w:color w:val="C00000"/>
          <w:w w:val="109"/>
          <w:sz w:val="24"/>
          <w:szCs w:val="24"/>
          <w:lang w:val="en-US"/>
        </w:rPr>
        <w:t>Details of expenses and source of funding</w:t>
      </w:r>
      <w:r w:rsidR="004C774D">
        <w:rPr>
          <w:rFonts w:ascii="Times New Roman" w:eastAsia="Times New Roman" w:hAnsi="Times New Roman" w:cs="Times New Roman"/>
          <w:b/>
          <w:color w:val="C00000"/>
          <w:w w:val="109"/>
          <w:sz w:val="24"/>
          <w:szCs w:val="24"/>
          <w:lang w:val="en-US"/>
        </w:rPr>
        <w:t xml:space="preserve"> (template)</w:t>
      </w:r>
    </w:p>
    <w:p w14:paraId="0B6E480D" w14:textId="4BA43707" w:rsidR="004C774D" w:rsidRPr="004C774D" w:rsidRDefault="004C774D" w:rsidP="004C774D">
      <w:pPr>
        <w:jc w:val="center"/>
        <w:rPr>
          <w:rFonts w:ascii="Times New Roman" w:eastAsia="Times New Roman" w:hAnsi="Times New Roman" w:cs="Times New Roman"/>
          <w:b/>
          <w:color w:val="C00000"/>
          <w:w w:val="109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color w:val="C00000"/>
          <w:w w:val="109"/>
          <w:sz w:val="24"/>
          <w:szCs w:val="24"/>
          <w:lang w:val="en-US"/>
        </w:rPr>
        <w:t xml:space="preserve">Source of Funding: </w:t>
      </w:r>
    </w:p>
    <w:tbl>
      <w:tblPr>
        <w:tblStyle w:val="TableGrid"/>
        <w:tblW w:w="10436" w:type="dxa"/>
        <w:tblInd w:w="-712" w:type="dxa"/>
        <w:tblLook w:val="04A0" w:firstRow="1" w:lastRow="0" w:firstColumn="1" w:lastColumn="0" w:noHBand="0" w:noVBand="1"/>
      </w:tblPr>
      <w:tblGrid>
        <w:gridCol w:w="805"/>
        <w:gridCol w:w="4410"/>
        <w:gridCol w:w="2251"/>
        <w:gridCol w:w="900"/>
        <w:gridCol w:w="1080"/>
        <w:gridCol w:w="990"/>
      </w:tblGrid>
      <w:tr w:rsidR="004C774D" w:rsidRPr="00387B10" w14:paraId="5E7FEC6E" w14:textId="77777777" w:rsidTr="000979BF">
        <w:tc>
          <w:tcPr>
            <w:tcW w:w="805" w:type="dxa"/>
            <w:shd w:val="clear" w:color="auto" w:fill="FFF2CC" w:themeFill="accent4" w:themeFillTint="33"/>
          </w:tcPr>
          <w:p w14:paraId="6F07D15D" w14:textId="77777777" w:rsidR="004C774D" w:rsidRPr="00387B10" w:rsidRDefault="004C774D" w:rsidP="003C286E">
            <w:pPr>
              <w:jc w:val="center"/>
              <w:rPr>
                <w:rFonts w:cstheme="minorHAnsi"/>
                <w:b/>
              </w:rPr>
            </w:pPr>
            <w:r w:rsidRPr="00387B10">
              <w:rPr>
                <w:rFonts w:cstheme="minorHAnsi"/>
                <w:b/>
              </w:rPr>
              <w:t>No</w:t>
            </w:r>
          </w:p>
        </w:tc>
        <w:tc>
          <w:tcPr>
            <w:tcW w:w="4410" w:type="dxa"/>
            <w:shd w:val="clear" w:color="auto" w:fill="FFF2CC" w:themeFill="accent4" w:themeFillTint="33"/>
          </w:tcPr>
          <w:p w14:paraId="19F7D9EB" w14:textId="77777777" w:rsidR="004C774D" w:rsidRPr="00387B10" w:rsidRDefault="004C774D" w:rsidP="003C286E">
            <w:pPr>
              <w:jc w:val="center"/>
              <w:rPr>
                <w:rFonts w:cstheme="minorHAnsi"/>
                <w:b/>
              </w:rPr>
            </w:pPr>
            <w:r w:rsidRPr="00387B10">
              <w:rPr>
                <w:rFonts w:cstheme="minorHAnsi"/>
                <w:b/>
              </w:rPr>
              <w:t>Item</w:t>
            </w:r>
          </w:p>
        </w:tc>
        <w:tc>
          <w:tcPr>
            <w:tcW w:w="2251" w:type="dxa"/>
            <w:shd w:val="clear" w:color="auto" w:fill="FFF2CC" w:themeFill="accent4" w:themeFillTint="33"/>
          </w:tcPr>
          <w:p w14:paraId="6019A2BE" w14:textId="77777777" w:rsidR="004C774D" w:rsidRPr="00387B10" w:rsidRDefault="004C774D" w:rsidP="003C286E">
            <w:pPr>
              <w:jc w:val="center"/>
              <w:rPr>
                <w:rFonts w:cstheme="minorHAnsi"/>
                <w:b/>
              </w:rPr>
            </w:pPr>
            <w:r w:rsidRPr="00387B10">
              <w:rPr>
                <w:rFonts w:cstheme="minorHAnsi"/>
                <w:b/>
              </w:rPr>
              <w:t>Year 1</w:t>
            </w:r>
          </w:p>
        </w:tc>
        <w:tc>
          <w:tcPr>
            <w:tcW w:w="900" w:type="dxa"/>
            <w:shd w:val="clear" w:color="auto" w:fill="FFF2CC" w:themeFill="accent4" w:themeFillTint="33"/>
          </w:tcPr>
          <w:p w14:paraId="52853002" w14:textId="77777777" w:rsidR="004C774D" w:rsidRPr="00387B10" w:rsidRDefault="004C774D" w:rsidP="003C286E">
            <w:pPr>
              <w:jc w:val="center"/>
              <w:rPr>
                <w:rFonts w:cstheme="minorHAnsi"/>
                <w:b/>
              </w:rPr>
            </w:pPr>
            <w:r w:rsidRPr="00387B10">
              <w:rPr>
                <w:rFonts w:cstheme="minorHAnsi"/>
                <w:b/>
              </w:rPr>
              <w:t>Year 2</w:t>
            </w:r>
          </w:p>
        </w:tc>
        <w:tc>
          <w:tcPr>
            <w:tcW w:w="1080" w:type="dxa"/>
            <w:shd w:val="clear" w:color="auto" w:fill="FFF2CC" w:themeFill="accent4" w:themeFillTint="33"/>
          </w:tcPr>
          <w:p w14:paraId="5A8FA686" w14:textId="77777777" w:rsidR="004C774D" w:rsidRPr="00387B10" w:rsidRDefault="004C774D" w:rsidP="003C286E">
            <w:pPr>
              <w:jc w:val="center"/>
              <w:rPr>
                <w:rFonts w:cstheme="minorHAnsi"/>
                <w:b/>
              </w:rPr>
            </w:pPr>
            <w:r w:rsidRPr="00387B10">
              <w:rPr>
                <w:rFonts w:cstheme="minorHAnsi"/>
                <w:b/>
              </w:rPr>
              <w:t>Year 3</w:t>
            </w:r>
          </w:p>
        </w:tc>
        <w:tc>
          <w:tcPr>
            <w:tcW w:w="990" w:type="dxa"/>
            <w:shd w:val="clear" w:color="auto" w:fill="FFF2CC" w:themeFill="accent4" w:themeFillTint="33"/>
          </w:tcPr>
          <w:p w14:paraId="53F44ECD" w14:textId="77777777" w:rsidR="004C774D" w:rsidRPr="00387B10" w:rsidRDefault="004C774D" w:rsidP="003C286E">
            <w:pPr>
              <w:jc w:val="center"/>
              <w:rPr>
                <w:rFonts w:cstheme="minorHAnsi"/>
                <w:b/>
              </w:rPr>
            </w:pPr>
            <w:r w:rsidRPr="00387B10">
              <w:rPr>
                <w:rFonts w:cstheme="minorHAnsi"/>
                <w:b/>
              </w:rPr>
              <w:t>Total</w:t>
            </w:r>
          </w:p>
        </w:tc>
      </w:tr>
      <w:tr w:rsidR="004C774D" w:rsidRPr="00387B10" w14:paraId="002B31E4" w14:textId="77777777" w:rsidTr="00BF610C">
        <w:tc>
          <w:tcPr>
            <w:tcW w:w="805" w:type="dxa"/>
          </w:tcPr>
          <w:p w14:paraId="6C9E2F9E" w14:textId="77777777" w:rsidR="004C774D" w:rsidRPr="00387B10" w:rsidRDefault="004C774D" w:rsidP="003C286E">
            <w:pPr>
              <w:rPr>
                <w:rFonts w:cstheme="minorHAnsi"/>
              </w:rPr>
            </w:pPr>
          </w:p>
        </w:tc>
        <w:tc>
          <w:tcPr>
            <w:tcW w:w="4410" w:type="dxa"/>
          </w:tcPr>
          <w:p w14:paraId="0B95C3AD" w14:textId="77777777" w:rsidR="004C774D" w:rsidRPr="00387B10" w:rsidRDefault="004C774D" w:rsidP="003C286E">
            <w:pPr>
              <w:rPr>
                <w:rFonts w:cstheme="minorHAnsi"/>
              </w:rPr>
            </w:pPr>
            <w:r w:rsidRPr="00387B10">
              <w:rPr>
                <w:rFonts w:cstheme="minorHAnsi"/>
              </w:rPr>
              <w:t>Consumables 1</w:t>
            </w:r>
          </w:p>
          <w:p w14:paraId="0B808051" w14:textId="77777777" w:rsidR="004C774D" w:rsidRPr="00387B10" w:rsidRDefault="004C774D" w:rsidP="003C286E">
            <w:pPr>
              <w:rPr>
                <w:rFonts w:cstheme="minorHAnsi"/>
              </w:rPr>
            </w:pPr>
            <w:r w:rsidRPr="00387B10">
              <w:rPr>
                <w:rFonts w:cstheme="minorHAnsi"/>
              </w:rPr>
              <w:t>…</w:t>
            </w:r>
          </w:p>
        </w:tc>
        <w:tc>
          <w:tcPr>
            <w:tcW w:w="2251" w:type="dxa"/>
          </w:tcPr>
          <w:p w14:paraId="0CB926ED" w14:textId="77777777" w:rsidR="004C774D" w:rsidRPr="00387B10" w:rsidRDefault="004C774D" w:rsidP="003C286E">
            <w:pPr>
              <w:rPr>
                <w:rFonts w:cstheme="minorHAnsi"/>
              </w:rPr>
            </w:pPr>
          </w:p>
        </w:tc>
        <w:tc>
          <w:tcPr>
            <w:tcW w:w="900" w:type="dxa"/>
          </w:tcPr>
          <w:p w14:paraId="3617008E" w14:textId="77777777" w:rsidR="004C774D" w:rsidRPr="00387B10" w:rsidRDefault="004C774D" w:rsidP="003C286E">
            <w:pPr>
              <w:rPr>
                <w:rFonts w:cstheme="minorHAnsi"/>
              </w:rPr>
            </w:pPr>
          </w:p>
        </w:tc>
        <w:tc>
          <w:tcPr>
            <w:tcW w:w="1080" w:type="dxa"/>
          </w:tcPr>
          <w:p w14:paraId="2B7D12BE" w14:textId="77777777" w:rsidR="004C774D" w:rsidRPr="00387B10" w:rsidRDefault="004C774D" w:rsidP="003C286E">
            <w:pPr>
              <w:rPr>
                <w:rFonts w:cstheme="minorHAnsi"/>
              </w:rPr>
            </w:pPr>
          </w:p>
        </w:tc>
        <w:tc>
          <w:tcPr>
            <w:tcW w:w="990" w:type="dxa"/>
          </w:tcPr>
          <w:p w14:paraId="7844BD9D" w14:textId="77777777" w:rsidR="004C774D" w:rsidRPr="00387B10" w:rsidRDefault="004C774D" w:rsidP="003C286E">
            <w:pPr>
              <w:rPr>
                <w:rFonts w:cstheme="minorHAnsi"/>
              </w:rPr>
            </w:pPr>
          </w:p>
        </w:tc>
      </w:tr>
      <w:tr w:rsidR="004C774D" w:rsidRPr="00387B10" w14:paraId="4FCDFC75" w14:textId="77777777" w:rsidTr="003941EB">
        <w:tc>
          <w:tcPr>
            <w:tcW w:w="805" w:type="dxa"/>
          </w:tcPr>
          <w:p w14:paraId="1425A311" w14:textId="77777777" w:rsidR="004C774D" w:rsidRPr="00387B10" w:rsidRDefault="004C774D" w:rsidP="003C286E">
            <w:pPr>
              <w:rPr>
                <w:rFonts w:cstheme="minorHAnsi"/>
              </w:rPr>
            </w:pPr>
          </w:p>
        </w:tc>
        <w:tc>
          <w:tcPr>
            <w:tcW w:w="4410" w:type="dxa"/>
          </w:tcPr>
          <w:p w14:paraId="02ED6F3D" w14:textId="77777777" w:rsidR="004C774D" w:rsidRPr="00387B10" w:rsidRDefault="004C774D" w:rsidP="003C286E">
            <w:pPr>
              <w:rPr>
                <w:rFonts w:cstheme="minorHAnsi"/>
              </w:rPr>
            </w:pPr>
            <w:r w:rsidRPr="00387B10">
              <w:rPr>
                <w:rFonts w:cstheme="minorHAnsi"/>
              </w:rPr>
              <w:t>Consumables 2</w:t>
            </w:r>
          </w:p>
          <w:p w14:paraId="69D13182" w14:textId="77777777" w:rsidR="004C774D" w:rsidRPr="00387B10" w:rsidRDefault="004C774D" w:rsidP="003C286E">
            <w:pPr>
              <w:rPr>
                <w:rFonts w:cstheme="minorHAnsi"/>
              </w:rPr>
            </w:pPr>
            <w:r w:rsidRPr="00387B10">
              <w:rPr>
                <w:rFonts w:cstheme="minorHAnsi"/>
              </w:rPr>
              <w:t>…</w:t>
            </w:r>
          </w:p>
        </w:tc>
        <w:tc>
          <w:tcPr>
            <w:tcW w:w="2251" w:type="dxa"/>
          </w:tcPr>
          <w:p w14:paraId="5BE2E858" w14:textId="77777777" w:rsidR="004C774D" w:rsidRPr="00387B10" w:rsidRDefault="004C774D" w:rsidP="003C286E">
            <w:pPr>
              <w:rPr>
                <w:rFonts w:cstheme="minorHAnsi"/>
              </w:rPr>
            </w:pPr>
          </w:p>
        </w:tc>
        <w:tc>
          <w:tcPr>
            <w:tcW w:w="900" w:type="dxa"/>
          </w:tcPr>
          <w:p w14:paraId="2AF857A7" w14:textId="77777777" w:rsidR="004C774D" w:rsidRPr="00387B10" w:rsidRDefault="004C774D" w:rsidP="003C286E">
            <w:pPr>
              <w:rPr>
                <w:rFonts w:cstheme="minorHAnsi"/>
              </w:rPr>
            </w:pPr>
          </w:p>
        </w:tc>
        <w:tc>
          <w:tcPr>
            <w:tcW w:w="1080" w:type="dxa"/>
          </w:tcPr>
          <w:p w14:paraId="144779C9" w14:textId="77777777" w:rsidR="004C774D" w:rsidRPr="00387B10" w:rsidRDefault="004C774D" w:rsidP="003C286E">
            <w:pPr>
              <w:rPr>
                <w:rFonts w:cstheme="minorHAnsi"/>
              </w:rPr>
            </w:pPr>
          </w:p>
        </w:tc>
        <w:tc>
          <w:tcPr>
            <w:tcW w:w="990" w:type="dxa"/>
          </w:tcPr>
          <w:p w14:paraId="1517DEE0" w14:textId="77777777" w:rsidR="004C774D" w:rsidRPr="00387B10" w:rsidRDefault="004C774D" w:rsidP="003C286E">
            <w:pPr>
              <w:rPr>
                <w:rFonts w:cstheme="minorHAnsi"/>
              </w:rPr>
            </w:pPr>
          </w:p>
        </w:tc>
      </w:tr>
      <w:tr w:rsidR="004C774D" w:rsidRPr="00387B10" w14:paraId="46C9D513" w14:textId="77777777" w:rsidTr="00770A9A">
        <w:tc>
          <w:tcPr>
            <w:tcW w:w="805" w:type="dxa"/>
          </w:tcPr>
          <w:p w14:paraId="38D74A69" w14:textId="77777777" w:rsidR="004C774D" w:rsidRPr="00387B10" w:rsidRDefault="004C774D" w:rsidP="003C286E">
            <w:pPr>
              <w:rPr>
                <w:rFonts w:cstheme="minorHAnsi"/>
              </w:rPr>
            </w:pPr>
          </w:p>
        </w:tc>
        <w:tc>
          <w:tcPr>
            <w:tcW w:w="4410" w:type="dxa"/>
          </w:tcPr>
          <w:p w14:paraId="364E7A62" w14:textId="1E5FF0FC" w:rsidR="004C774D" w:rsidRPr="00387B10" w:rsidRDefault="004C774D" w:rsidP="003C286E">
            <w:pPr>
              <w:rPr>
                <w:rFonts w:cstheme="minorHAnsi"/>
              </w:rPr>
            </w:pPr>
            <w:r>
              <w:rPr>
                <w:rFonts w:cstheme="minorHAnsi"/>
              </w:rPr>
              <w:t>Travel</w:t>
            </w:r>
          </w:p>
        </w:tc>
        <w:tc>
          <w:tcPr>
            <w:tcW w:w="2251" w:type="dxa"/>
          </w:tcPr>
          <w:p w14:paraId="21D70A3D" w14:textId="77777777" w:rsidR="004C774D" w:rsidRPr="00387B10" w:rsidRDefault="004C774D" w:rsidP="003C286E">
            <w:pPr>
              <w:rPr>
                <w:rFonts w:cstheme="minorHAnsi"/>
              </w:rPr>
            </w:pPr>
          </w:p>
        </w:tc>
        <w:tc>
          <w:tcPr>
            <w:tcW w:w="900" w:type="dxa"/>
          </w:tcPr>
          <w:p w14:paraId="51B07A16" w14:textId="77777777" w:rsidR="004C774D" w:rsidRPr="00387B10" w:rsidRDefault="004C774D" w:rsidP="003C286E">
            <w:pPr>
              <w:rPr>
                <w:rFonts w:cstheme="minorHAnsi"/>
              </w:rPr>
            </w:pPr>
          </w:p>
        </w:tc>
        <w:tc>
          <w:tcPr>
            <w:tcW w:w="1080" w:type="dxa"/>
          </w:tcPr>
          <w:p w14:paraId="7A48731C" w14:textId="77777777" w:rsidR="004C774D" w:rsidRPr="00387B10" w:rsidRDefault="004C774D" w:rsidP="003C286E">
            <w:pPr>
              <w:rPr>
                <w:rFonts w:cstheme="minorHAnsi"/>
              </w:rPr>
            </w:pPr>
          </w:p>
        </w:tc>
        <w:tc>
          <w:tcPr>
            <w:tcW w:w="990" w:type="dxa"/>
          </w:tcPr>
          <w:p w14:paraId="4874E033" w14:textId="77777777" w:rsidR="004C774D" w:rsidRPr="00387B10" w:rsidRDefault="004C774D" w:rsidP="003C286E">
            <w:pPr>
              <w:rPr>
                <w:rFonts w:cstheme="minorHAnsi"/>
              </w:rPr>
            </w:pPr>
          </w:p>
        </w:tc>
      </w:tr>
      <w:tr w:rsidR="00537168" w:rsidRPr="00387B10" w14:paraId="2FB45417" w14:textId="77777777" w:rsidTr="004C774D">
        <w:tc>
          <w:tcPr>
            <w:tcW w:w="805" w:type="dxa"/>
          </w:tcPr>
          <w:p w14:paraId="2C5B007A" w14:textId="77777777" w:rsidR="00537168" w:rsidRPr="00387B10" w:rsidRDefault="00537168" w:rsidP="003C286E">
            <w:pPr>
              <w:rPr>
                <w:rFonts w:cstheme="minorHAnsi"/>
              </w:rPr>
            </w:pPr>
          </w:p>
        </w:tc>
        <w:tc>
          <w:tcPr>
            <w:tcW w:w="4410" w:type="dxa"/>
          </w:tcPr>
          <w:p w14:paraId="3A2E1858" w14:textId="77777777" w:rsidR="00537168" w:rsidRPr="00387B10" w:rsidRDefault="00537168" w:rsidP="003C286E">
            <w:pPr>
              <w:rPr>
                <w:rFonts w:cstheme="minorHAnsi"/>
                <w:b/>
              </w:rPr>
            </w:pPr>
            <w:r w:rsidRPr="00387B10">
              <w:rPr>
                <w:rFonts w:cstheme="minorHAnsi"/>
                <w:b/>
              </w:rPr>
              <w:t>Total Budget</w:t>
            </w:r>
          </w:p>
        </w:tc>
        <w:tc>
          <w:tcPr>
            <w:tcW w:w="2251" w:type="dxa"/>
          </w:tcPr>
          <w:p w14:paraId="1568C183" w14:textId="77777777" w:rsidR="00537168" w:rsidRPr="00387B10" w:rsidRDefault="00537168" w:rsidP="003C286E">
            <w:pPr>
              <w:rPr>
                <w:rFonts w:cstheme="minorHAnsi"/>
              </w:rPr>
            </w:pPr>
          </w:p>
        </w:tc>
        <w:tc>
          <w:tcPr>
            <w:tcW w:w="900" w:type="dxa"/>
          </w:tcPr>
          <w:p w14:paraId="6ED47463" w14:textId="77777777" w:rsidR="00537168" w:rsidRPr="00387B10" w:rsidRDefault="00537168" w:rsidP="003C286E">
            <w:pPr>
              <w:rPr>
                <w:rFonts w:cstheme="minorHAnsi"/>
              </w:rPr>
            </w:pPr>
          </w:p>
        </w:tc>
        <w:tc>
          <w:tcPr>
            <w:tcW w:w="1080" w:type="dxa"/>
          </w:tcPr>
          <w:p w14:paraId="6781E3D6" w14:textId="77777777" w:rsidR="00537168" w:rsidRPr="00387B10" w:rsidRDefault="00537168" w:rsidP="003C286E">
            <w:pPr>
              <w:rPr>
                <w:rFonts w:cstheme="minorHAnsi"/>
              </w:rPr>
            </w:pPr>
          </w:p>
        </w:tc>
        <w:tc>
          <w:tcPr>
            <w:tcW w:w="990" w:type="dxa"/>
          </w:tcPr>
          <w:p w14:paraId="7D0E7BE7" w14:textId="77777777" w:rsidR="00537168" w:rsidRPr="00387B10" w:rsidRDefault="00537168" w:rsidP="003C286E">
            <w:pPr>
              <w:rPr>
                <w:rFonts w:cstheme="minorHAnsi"/>
              </w:rPr>
            </w:pPr>
          </w:p>
        </w:tc>
      </w:tr>
    </w:tbl>
    <w:p w14:paraId="7139C073" w14:textId="77777777" w:rsidR="00FD4B1E" w:rsidRDefault="00FD4B1E" w:rsidP="00FD4B1E">
      <w:pPr>
        <w:rPr>
          <w:rFonts w:ascii="Times New Roman" w:eastAsia="Times New Roman" w:hAnsi="Times New Roman" w:cs="Times New Roman"/>
          <w:b/>
          <w:color w:val="C00000"/>
          <w:w w:val="109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color w:val="C00000"/>
          <w:w w:val="109"/>
          <w:sz w:val="24"/>
          <w:szCs w:val="24"/>
          <w:lang w:val="en-US"/>
        </w:rPr>
        <w:t xml:space="preserve">          </w:t>
      </w:r>
    </w:p>
    <w:p w14:paraId="3FBC9070" w14:textId="4269D5BE" w:rsidR="00FD4B1E" w:rsidRDefault="00FD4B1E" w:rsidP="00FD4B1E">
      <w:pPr>
        <w:rPr>
          <w:rFonts w:ascii="Times New Roman" w:hAnsi="Times New Roman" w:cs="Times New Roman"/>
          <w:b/>
          <w:bCs/>
          <w:color w:val="C00000"/>
          <w:sz w:val="24"/>
          <w:szCs w:val="24"/>
        </w:rPr>
      </w:pPr>
      <w:r w:rsidRPr="00537168">
        <w:rPr>
          <w:rFonts w:ascii="Times New Roman" w:eastAsia="Times New Roman" w:hAnsi="Times New Roman" w:cs="Times New Roman"/>
          <w:b/>
          <w:color w:val="C00000"/>
          <w:w w:val="109"/>
          <w:sz w:val="24"/>
          <w:szCs w:val="24"/>
          <w:lang w:val="en-US"/>
        </w:rPr>
        <w:t>Similarity check report</w:t>
      </w:r>
      <w:r w:rsidRPr="00537168">
        <w:rPr>
          <w:rFonts w:ascii="Times New Roman" w:hAnsi="Times New Roman" w:cs="Times New Roman"/>
          <w:b/>
          <w:bCs/>
          <w:color w:val="C00000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C00000"/>
          <w:sz w:val="24"/>
          <w:szCs w:val="24"/>
        </w:rPr>
        <w:t xml:space="preserve">sample </w:t>
      </w:r>
      <w:r w:rsidRPr="00537168">
        <w:rPr>
          <w:rFonts w:ascii="Times New Roman" w:hAnsi="Times New Roman" w:cs="Times New Roman"/>
          <w:b/>
          <w:bCs/>
          <w:color w:val="C00000"/>
          <w:sz w:val="24"/>
          <w:szCs w:val="24"/>
        </w:rPr>
        <w:t>(to be signed by the candidate and guide)</w:t>
      </w:r>
    </w:p>
    <w:p w14:paraId="40BB7AD5" w14:textId="0BC5D657" w:rsidR="00FD4B1E" w:rsidRDefault="00FD4B1E" w:rsidP="00FD4B1E">
      <w:pPr>
        <w:rPr>
          <w:rFonts w:ascii="Times New Roman" w:hAnsi="Times New Roman" w:cs="Times New Roman"/>
          <w:noProof/>
          <w:color w:val="FF0000"/>
          <w:sz w:val="24"/>
          <w:szCs w:val="24"/>
        </w:rPr>
      </w:pPr>
      <w:r>
        <w:rPr>
          <w:rFonts w:ascii="Times New Roman" w:hAnsi="Times New Roman" w:cs="Times New Roman"/>
          <w:noProof/>
          <w:color w:val="FF0000"/>
          <w:sz w:val="24"/>
          <w:szCs w:val="24"/>
          <w:lang w:val="en-US" w:eastAsia="en-US" w:bidi="kn-IN"/>
        </w:rPr>
        <w:drawing>
          <wp:inline distT="0" distB="0" distL="0" distR="0" wp14:anchorId="63CB065F" wp14:editId="5E446768">
            <wp:extent cx="3787226" cy="2752725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837" cy="2769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F224A0" w14:textId="348BFED6" w:rsidR="00FD4B1E" w:rsidRDefault="00FD4B1E" w:rsidP="00FD4B1E">
      <w:pPr>
        <w:tabs>
          <w:tab w:val="left" w:pos="7260"/>
        </w:tabs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US" w:eastAsia="en-US" w:bidi="kn-IN"/>
        </w:rPr>
        <w:drawing>
          <wp:inline distT="0" distB="0" distL="0" distR="0" wp14:anchorId="7EC05F8C" wp14:editId="3769C2CC">
            <wp:extent cx="3819525" cy="255651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8968" cy="2582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66AF81" w14:textId="6C47CB26" w:rsidR="00056DF0" w:rsidRPr="00537168" w:rsidRDefault="00FD4B1E" w:rsidP="00FD4B1E">
      <w:pPr>
        <w:tabs>
          <w:tab w:val="left" w:pos="1935"/>
        </w:tabs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noProof/>
          <w:lang w:val="en-US" w:eastAsia="en-US" w:bidi="kn-IN"/>
        </w:rPr>
        <w:lastRenderedPageBreak/>
        <w:drawing>
          <wp:inline distT="0" distB="0" distL="0" distR="0" wp14:anchorId="18DA625D" wp14:editId="2A9DD181">
            <wp:extent cx="3787140" cy="2695575"/>
            <wp:effectExtent l="0" t="0" r="3810" b="9525"/>
            <wp:docPr id="791536279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1536279" name="Picture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140" cy="2695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056DF0" w:rsidRPr="00537168" w:rsidSect="00C62FB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17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82E958" w14:textId="77777777" w:rsidR="00AC5B57" w:rsidRDefault="00AC5B57" w:rsidP="00D66437">
      <w:pPr>
        <w:spacing w:after="0" w:line="240" w:lineRule="auto"/>
      </w:pPr>
      <w:r>
        <w:separator/>
      </w:r>
    </w:p>
  </w:endnote>
  <w:endnote w:type="continuationSeparator" w:id="0">
    <w:p w14:paraId="2C19F0B7" w14:textId="77777777" w:rsidR="00AC5B57" w:rsidRDefault="00AC5B57" w:rsidP="00D664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BC0772" w14:textId="77777777" w:rsidR="00445E9D" w:rsidRDefault="00445E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C0EE99" w14:textId="27E58FE6" w:rsidR="00540836" w:rsidRDefault="00540836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>
      <w:rPr>
        <w:color w:val="323E4F" w:themeColor="text2" w:themeShade="BF"/>
        <w:sz w:val="24"/>
        <w:szCs w:val="24"/>
      </w:rPr>
      <w:fldChar w:fldCharType="separate"/>
    </w:r>
    <w:r w:rsidR="005214CC">
      <w:rPr>
        <w:noProof/>
        <w:color w:val="323E4F" w:themeColor="text2" w:themeShade="BF"/>
        <w:sz w:val="24"/>
        <w:szCs w:val="24"/>
      </w:rPr>
      <w:t>5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NUMPAGES  \* Arabic  \* MERGEFORMAT </w:instrText>
    </w:r>
    <w:r>
      <w:rPr>
        <w:color w:val="323E4F" w:themeColor="text2" w:themeShade="BF"/>
        <w:sz w:val="24"/>
        <w:szCs w:val="24"/>
      </w:rPr>
      <w:fldChar w:fldCharType="separate"/>
    </w:r>
    <w:r w:rsidR="005214CC">
      <w:rPr>
        <w:noProof/>
        <w:color w:val="323E4F" w:themeColor="text2" w:themeShade="BF"/>
        <w:sz w:val="24"/>
        <w:szCs w:val="24"/>
      </w:rPr>
      <w:t>5</w:t>
    </w:r>
    <w:r>
      <w:rPr>
        <w:color w:val="323E4F" w:themeColor="text2" w:themeShade="BF"/>
        <w:sz w:val="24"/>
        <w:szCs w:val="24"/>
      </w:rPr>
      <w:fldChar w:fldCharType="end"/>
    </w:r>
  </w:p>
  <w:p w14:paraId="69148AE1" w14:textId="2C57C22C" w:rsidR="00D66437" w:rsidRPr="00D66437" w:rsidRDefault="00D66437">
    <w:pPr>
      <w:pStyle w:val="Footer"/>
      <w:rPr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562D2D" w14:textId="77777777" w:rsidR="00445E9D" w:rsidRDefault="00445E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1F80FF" w14:textId="77777777" w:rsidR="00AC5B57" w:rsidRDefault="00AC5B57" w:rsidP="00D66437">
      <w:pPr>
        <w:spacing w:after="0" w:line="240" w:lineRule="auto"/>
      </w:pPr>
      <w:r>
        <w:separator/>
      </w:r>
    </w:p>
  </w:footnote>
  <w:footnote w:type="continuationSeparator" w:id="0">
    <w:p w14:paraId="4DE862C0" w14:textId="77777777" w:rsidR="00AC5B57" w:rsidRDefault="00AC5B57" w:rsidP="00D664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D67A53" w14:textId="77777777" w:rsidR="00445E9D" w:rsidRDefault="00445E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5C84B1" w14:textId="3EB029BC" w:rsidR="009B0CCD" w:rsidRDefault="00AC5B57">
    <w:pPr>
      <w:pStyle w:val="Header"/>
      <w:jc w:val="right"/>
      <w:rPr>
        <w:color w:val="4472C4" w:themeColor="accent1"/>
      </w:rPr>
    </w:pPr>
    <w:sdt>
      <w:sdtPr>
        <w:rPr>
          <w:color w:val="4472C4" w:themeColor="accent1"/>
        </w:rPr>
        <w:alias w:val="Title"/>
        <w:tag w:val=""/>
        <w:id w:val="664756013"/>
        <w:placeholder>
          <w:docPart w:val="CAD987877BD240D6B260B6369FA785C1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45E9D">
          <w:rPr>
            <w:color w:val="4472C4" w:themeColor="accent1"/>
          </w:rPr>
          <w:t>Annexure 25</w:t>
        </w:r>
        <w:r w:rsidR="009B0CCD">
          <w:rPr>
            <w:color w:val="4472C4" w:themeColor="accent1"/>
          </w:rPr>
          <w:t>; Version 1; 11 Sept 2023</w:t>
        </w:r>
      </w:sdtContent>
    </w:sdt>
    <w:r w:rsidR="009B0CCD">
      <w:rPr>
        <w:color w:val="4472C4" w:themeColor="accent1"/>
      </w:rPr>
      <w:t xml:space="preserve">  </w:t>
    </w:r>
  </w:p>
  <w:p w14:paraId="2E8CBFF5" w14:textId="77777777" w:rsidR="00D66437" w:rsidRDefault="00D6643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253448" w14:textId="77777777" w:rsidR="00445E9D" w:rsidRDefault="00445E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135E15"/>
    <w:multiLevelType w:val="hybridMultilevel"/>
    <w:tmpl w:val="D57C8256"/>
    <w:lvl w:ilvl="0" w:tplc="ADF6576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FA6298"/>
    <w:multiLevelType w:val="hybridMultilevel"/>
    <w:tmpl w:val="4B2C2884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M7U0MLc0NTExNTZR0lEKTi0uzszPAykwNKwFABUtySgtAAAA"/>
  </w:docVars>
  <w:rsids>
    <w:rsidRoot w:val="005D6172"/>
    <w:rsid w:val="00017039"/>
    <w:rsid w:val="00056DF0"/>
    <w:rsid w:val="00123676"/>
    <w:rsid w:val="00132129"/>
    <w:rsid w:val="001A5FF4"/>
    <w:rsid w:val="001E0DE1"/>
    <w:rsid w:val="00233354"/>
    <w:rsid w:val="0026467F"/>
    <w:rsid w:val="0028455A"/>
    <w:rsid w:val="00296CFC"/>
    <w:rsid w:val="00322470"/>
    <w:rsid w:val="003B0C2C"/>
    <w:rsid w:val="003D2CCF"/>
    <w:rsid w:val="003E3267"/>
    <w:rsid w:val="003E78EF"/>
    <w:rsid w:val="00437BB0"/>
    <w:rsid w:val="00445E9D"/>
    <w:rsid w:val="004C774D"/>
    <w:rsid w:val="005214CC"/>
    <w:rsid w:val="00537168"/>
    <w:rsid w:val="00540836"/>
    <w:rsid w:val="005415EC"/>
    <w:rsid w:val="005629EB"/>
    <w:rsid w:val="005665E3"/>
    <w:rsid w:val="005D22FD"/>
    <w:rsid w:val="005D6172"/>
    <w:rsid w:val="005E370D"/>
    <w:rsid w:val="005F4143"/>
    <w:rsid w:val="00611351"/>
    <w:rsid w:val="00654613"/>
    <w:rsid w:val="006F710A"/>
    <w:rsid w:val="00715EDA"/>
    <w:rsid w:val="0072242E"/>
    <w:rsid w:val="0072577D"/>
    <w:rsid w:val="00726908"/>
    <w:rsid w:val="007504D3"/>
    <w:rsid w:val="00770F98"/>
    <w:rsid w:val="007C0CB8"/>
    <w:rsid w:val="008136E4"/>
    <w:rsid w:val="00831623"/>
    <w:rsid w:val="008509AF"/>
    <w:rsid w:val="008706DC"/>
    <w:rsid w:val="00870939"/>
    <w:rsid w:val="00873741"/>
    <w:rsid w:val="008B30EF"/>
    <w:rsid w:val="008E0938"/>
    <w:rsid w:val="008F0E25"/>
    <w:rsid w:val="009020A7"/>
    <w:rsid w:val="009A711B"/>
    <w:rsid w:val="009B0CCD"/>
    <w:rsid w:val="009C0138"/>
    <w:rsid w:val="00A1737A"/>
    <w:rsid w:val="00A351FF"/>
    <w:rsid w:val="00A37BAE"/>
    <w:rsid w:val="00A42380"/>
    <w:rsid w:val="00A52061"/>
    <w:rsid w:val="00A61C5C"/>
    <w:rsid w:val="00AC5B57"/>
    <w:rsid w:val="00AE1174"/>
    <w:rsid w:val="00AF243B"/>
    <w:rsid w:val="00B639B9"/>
    <w:rsid w:val="00B67256"/>
    <w:rsid w:val="00B93A2A"/>
    <w:rsid w:val="00B93CAC"/>
    <w:rsid w:val="00BB038E"/>
    <w:rsid w:val="00BC09F8"/>
    <w:rsid w:val="00C050FB"/>
    <w:rsid w:val="00C41487"/>
    <w:rsid w:val="00C62FB6"/>
    <w:rsid w:val="00C958EB"/>
    <w:rsid w:val="00CA018D"/>
    <w:rsid w:val="00CB19C2"/>
    <w:rsid w:val="00CD0140"/>
    <w:rsid w:val="00CD092E"/>
    <w:rsid w:val="00D003B4"/>
    <w:rsid w:val="00D66437"/>
    <w:rsid w:val="00D86A8D"/>
    <w:rsid w:val="00EF6B41"/>
    <w:rsid w:val="00F7353C"/>
    <w:rsid w:val="00F77F68"/>
    <w:rsid w:val="00FD4B1E"/>
    <w:rsid w:val="00FE06F2"/>
    <w:rsid w:val="00FF2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C49FC4"/>
  <w15:docId w15:val="{8474C100-BC38-4D60-A26A-DB4E12D415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6F71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71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710A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71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710A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71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710A"/>
    <w:rPr>
      <w:rFonts w:ascii="Segoe UI" w:eastAsia="Calibri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8B30EF"/>
    <w:pPr>
      <w:ind w:left="720"/>
      <w:contextualSpacing/>
    </w:pPr>
  </w:style>
  <w:style w:type="table" w:styleId="TableGrid">
    <w:name w:val="Table Grid"/>
    <w:basedOn w:val="TableNormal"/>
    <w:uiPriority w:val="39"/>
    <w:rsid w:val="008B30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664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6437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D664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6437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498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AD987877BD240D6B260B6369FA785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8C721-74E4-44D5-BA33-D9FAEEE27F92}"/>
      </w:docPartPr>
      <w:docPartBody>
        <w:p w:rsidR="00D41C86" w:rsidRDefault="00047644" w:rsidP="00047644">
          <w:pPr>
            <w:pStyle w:val="CAD987877BD240D6B260B6369FA785C1"/>
          </w:pPr>
          <w:r>
            <w:rPr>
              <w:color w:val="5B9BD5" w:themeColor="accent1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47644"/>
    <w:rsid w:val="00047644"/>
    <w:rsid w:val="00280202"/>
    <w:rsid w:val="0033452A"/>
    <w:rsid w:val="006415DA"/>
    <w:rsid w:val="00D34AFB"/>
    <w:rsid w:val="00D41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k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AD987877BD240D6B260B6369FA785C1">
    <w:name w:val="CAD987877BD240D6B260B6369FA785C1"/>
    <w:rsid w:val="00047644"/>
  </w:style>
  <w:style w:type="paragraph" w:customStyle="1" w:styleId="A8B2126B8CAF4763B9EEAB7EC37F037D">
    <w:name w:val="A8B2126B8CAF4763B9EEAB7EC37F037D"/>
    <w:rsid w:val="0004764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5</Pages>
  <Words>409</Words>
  <Characters>233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_PhD Proposal Format.cdr</vt:lpstr>
    </vt:vector>
  </TitlesOfParts>
  <Company/>
  <LinksUpToDate>false</LinksUpToDate>
  <CharactersWithSpaces>2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exure 25; Version 1; 11 Sept 2023</dc:title>
  <dc:subject/>
  <dc:creator>Nitya</dc:creator>
  <cp:keywords/>
  <cp:lastModifiedBy>Vasudha Devi [MAHE-KMC]</cp:lastModifiedBy>
  <cp:revision>25</cp:revision>
  <cp:lastPrinted>2021-08-11T10:20:00Z</cp:lastPrinted>
  <dcterms:created xsi:type="dcterms:W3CDTF">2022-03-05T11:56:00Z</dcterms:created>
  <dcterms:modified xsi:type="dcterms:W3CDTF">2023-12-12T04:52:00Z</dcterms:modified>
</cp:coreProperties>
</file>